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0" w:type="auto"/>
        <w:tblInd w:w="-72" w:type="dxa"/>
        <w:tblLayout w:type="fixed"/>
        <w:tblLook w:val="0000" w:firstRow="0" w:lastRow="0" w:firstColumn="0" w:lastColumn="0" w:noHBand="0" w:noVBand="0"/>
      </w:tblPr>
      <w:tblGrid>
        <w:gridCol w:w="2430"/>
        <w:gridCol w:w="6164"/>
        <w:gridCol w:w="2476"/>
      </w:tblGrid>
      <w:tr w:rsidR="00945354" w14:paraId="1932E002" w14:textId="77777777" w:rsidTr="00367734">
        <w:trPr>
          <w:trHeight w:val="2250"/>
        </w:trPr>
        <w:tc>
          <w:tcPr>
            <w:tcW w:w="2430" w:type="dxa"/>
          </w:tcPr>
          <w:p w14:paraId="32999062" w14:textId="1F62D4D2" w:rsidR="00945354" w:rsidRDefault="003D0272">
            <w:pPr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57728" behindDoc="0" locked="0" layoutInCell="1" allowOverlap="1" wp14:anchorId="69E0CBD4" wp14:editId="578EE137">
                  <wp:simplePos x="0" y="0"/>
                  <wp:positionH relativeFrom="column">
                    <wp:posOffset>325755</wp:posOffset>
                  </wp:positionH>
                  <wp:positionV relativeFrom="paragraph">
                    <wp:posOffset>231140</wp:posOffset>
                  </wp:positionV>
                  <wp:extent cx="785495" cy="914400"/>
                  <wp:effectExtent l="0" t="0" r="0" b="0"/>
                  <wp:wrapNone/>
                  <wp:docPr id="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lum contrast="48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85495" cy="9144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164" w:type="dxa"/>
          </w:tcPr>
          <w:p w14:paraId="4844D924" w14:textId="77777777" w:rsidR="00945354" w:rsidRPr="00AC4507" w:rsidRDefault="00945354">
            <w:pPr>
              <w:jc w:val="center"/>
              <w:rPr>
                <w:rFonts w:ascii="Goudy-Old-Style" w:hAnsi="Goudy-Old-Style"/>
                <w:smallCaps/>
                <w:color w:val="0000FF"/>
                <w:spacing w:val="21"/>
              </w:rPr>
            </w:pPr>
            <w:r w:rsidRPr="00AC4507">
              <w:rPr>
                <w:rFonts w:ascii="Goudy-Old-Style" w:hAnsi="Goudy-Old-Style"/>
                <w:smallCaps/>
                <w:color w:val="0000FF"/>
                <w:spacing w:val="21"/>
              </w:rPr>
              <w:t xml:space="preserve">state of </w:t>
            </w:r>
            <w:proofErr w:type="spellStart"/>
            <w:smartTag w:uri="urn:schemas-microsoft-com:office:smarttags" w:element="place">
              <w:smartTag w:uri="urn:schemas-microsoft-com:office:smarttags" w:element="State">
                <w:r w:rsidRPr="00AC4507">
                  <w:rPr>
                    <w:rFonts w:ascii="Goudy-Old-Style" w:hAnsi="Goudy-Old-Style"/>
                    <w:smallCaps/>
                    <w:color w:val="0000FF"/>
                    <w:spacing w:val="21"/>
                  </w:rPr>
                  <w:t>maine</w:t>
                </w:r>
              </w:smartTag>
            </w:smartTag>
            <w:proofErr w:type="spellEnd"/>
          </w:p>
          <w:p w14:paraId="144B163E" w14:textId="77777777" w:rsidR="00945354" w:rsidRPr="00AC4507" w:rsidRDefault="00945354">
            <w:pPr>
              <w:jc w:val="center"/>
              <w:rPr>
                <w:rFonts w:ascii="Goudy-Old-Style" w:hAnsi="Goudy-Old-Style"/>
                <w:smallCaps/>
                <w:color w:val="0000FF"/>
                <w:spacing w:val="21"/>
              </w:rPr>
            </w:pPr>
            <w:r w:rsidRPr="00AC4507">
              <w:rPr>
                <w:rFonts w:ascii="Goudy-Old-Style" w:hAnsi="Goudy-Old-Style"/>
                <w:smallCaps/>
                <w:color w:val="0000FF"/>
                <w:spacing w:val="21"/>
              </w:rPr>
              <w:t>Department of Professional</w:t>
            </w:r>
          </w:p>
          <w:p w14:paraId="1FA10C09" w14:textId="77777777" w:rsidR="00945354" w:rsidRPr="00AC4507" w:rsidRDefault="00945354">
            <w:pPr>
              <w:jc w:val="center"/>
              <w:rPr>
                <w:rFonts w:ascii="Goudy-Old-Style" w:hAnsi="Goudy-Old-Style"/>
                <w:smallCaps/>
                <w:color w:val="0000FF"/>
                <w:spacing w:val="21"/>
              </w:rPr>
            </w:pPr>
            <w:r w:rsidRPr="00AC4507">
              <w:rPr>
                <w:rFonts w:ascii="Goudy-Old-Style" w:hAnsi="Goudy-Old-Style"/>
                <w:smallCaps/>
                <w:color w:val="0000FF"/>
                <w:spacing w:val="21"/>
              </w:rPr>
              <w:t>and Financial Regulation</w:t>
            </w:r>
          </w:p>
          <w:p w14:paraId="00578200" w14:textId="77777777" w:rsidR="00945354" w:rsidRPr="00AC4507" w:rsidRDefault="00945354">
            <w:pPr>
              <w:jc w:val="center"/>
              <w:rPr>
                <w:rFonts w:ascii="Goudy-Old-Style" w:hAnsi="Goudy-Old-Style"/>
                <w:smallCaps/>
                <w:color w:val="0000FF"/>
                <w:spacing w:val="21"/>
              </w:rPr>
            </w:pPr>
            <w:r w:rsidRPr="00AC4507">
              <w:rPr>
                <w:rFonts w:ascii="Goudy-Old-Style" w:hAnsi="Goudy-Old-Style"/>
                <w:smallCaps/>
                <w:color w:val="0000FF"/>
                <w:spacing w:val="21"/>
              </w:rPr>
              <w:t>OFFICE OF LICENSING &amp; REGISTRATION</w:t>
            </w:r>
          </w:p>
          <w:p w14:paraId="3822ED7A" w14:textId="77777777" w:rsidR="00945354" w:rsidRPr="00AC4507" w:rsidRDefault="00945354">
            <w:pPr>
              <w:jc w:val="center"/>
              <w:rPr>
                <w:rFonts w:ascii="Goudy-Old-Style" w:hAnsi="Goudy-Old-Style"/>
                <w:smallCaps/>
                <w:color w:val="0000FF"/>
                <w:spacing w:val="21"/>
              </w:rPr>
            </w:pPr>
            <w:r w:rsidRPr="00AC4507">
              <w:rPr>
                <w:rFonts w:ascii="Goudy-Old-Style" w:hAnsi="Goudy-Old-Style"/>
                <w:b/>
                <w:smallCaps/>
                <w:color w:val="0000FF"/>
                <w:spacing w:val="21"/>
              </w:rPr>
              <w:t>oil and solid fuel board</w:t>
            </w:r>
          </w:p>
          <w:p w14:paraId="2EFD32FF" w14:textId="77777777" w:rsidR="00945354" w:rsidRPr="00AC4507" w:rsidRDefault="00945354">
            <w:pPr>
              <w:jc w:val="center"/>
              <w:rPr>
                <w:rFonts w:ascii="Goudy-Old-Style" w:hAnsi="Goudy-Old-Style"/>
                <w:smallCaps/>
                <w:color w:val="0000FF"/>
                <w:spacing w:val="21"/>
              </w:rPr>
            </w:pPr>
            <w:r w:rsidRPr="00AC4507">
              <w:rPr>
                <w:rFonts w:ascii="Goudy-Old-Style" w:hAnsi="Goudy-Old-Style"/>
                <w:smallCaps/>
                <w:color w:val="0000FF"/>
                <w:spacing w:val="21"/>
              </w:rPr>
              <w:t xml:space="preserve"> 35 state house station</w:t>
            </w:r>
          </w:p>
          <w:p w14:paraId="429A220D" w14:textId="77777777" w:rsidR="00945354" w:rsidRPr="00AC4507" w:rsidRDefault="00945354">
            <w:pPr>
              <w:jc w:val="center"/>
              <w:rPr>
                <w:rFonts w:ascii="Goudy-Old-Style" w:hAnsi="Goudy-Old-Style"/>
                <w:smallCaps/>
                <w:color w:val="0000FF"/>
                <w:spacing w:val="21"/>
              </w:rPr>
            </w:pPr>
            <w:proofErr w:type="spellStart"/>
            <w:smartTag w:uri="urn:schemas-microsoft-com:office:smarttags" w:element="place">
              <w:smartTag w:uri="urn:schemas-microsoft-com:office:smarttags" w:element="City">
                <w:r w:rsidRPr="00AC4507">
                  <w:rPr>
                    <w:rFonts w:ascii="Goudy-Old-Style" w:hAnsi="Goudy-Old-Style"/>
                    <w:smallCaps/>
                    <w:color w:val="0000FF"/>
                    <w:spacing w:val="21"/>
                  </w:rPr>
                  <w:t>augusta</w:t>
                </w:r>
              </w:smartTag>
              <w:proofErr w:type="spellEnd"/>
              <w:r w:rsidRPr="00AC4507">
                <w:rPr>
                  <w:rFonts w:ascii="Goudy-Old-Style" w:hAnsi="Goudy-Old-Style"/>
                  <w:smallCaps/>
                  <w:color w:val="0000FF"/>
                  <w:spacing w:val="21"/>
                </w:rPr>
                <w:t xml:space="preserve">, </w:t>
              </w:r>
              <w:proofErr w:type="spellStart"/>
              <w:smartTag w:uri="urn:schemas-microsoft-com:office:smarttags" w:element="State">
                <w:r w:rsidRPr="00AC4507">
                  <w:rPr>
                    <w:rFonts w:ascii="Goudy-Old-Style" w:hAnsi="Goudy-Old-Style"/>
                    <w:smallCaps/>
                    <w:color w:val="0000FF"/>
                    <w:spacing w:val="21"/>
                  </w:rPr>
                  <w:t>maine</w:t>
                </w:r>
              </w:smartTag>
            </w:smartTag>
            <w:proofErr w:type="spellEnd"/>
          </w:p>
          <w:p w14:paraId="2E191627" w14:textId="77777777" w:rsidR="00945354" w:rsidRPr="00AC4507" w:rsidRDefault="00945354">
            <w:pPr>
              <w:jc w:val="center"/>
              <w:rPr>
                <w:rFonts w:ascii="Goudy-Old-Style" w:hAnsi="Goudy-Old-Style"/>
                <w:smallCaps/>
                <w:color w:val="0000FF"/>
                <w:spacing w:val="21"/>
              </w:rPr>
            </w:pPr>
            <w:r w:rsidRPr="00AC4507">
              <w:rPr>
                <w:rFonts w:ascii="Goudy-Old-Style" w:hAnsi="Goudy-Old-Style"/>
                <w:smallCaps/>
                <w:color w:val="0000FF"/>
                <w:spacing w:val="21"/>
              </w:rPr>
              <w:t>04333-0035</w:t>
            </w:r>
          </w:p>
          <w:p w14:paraId="1373B04F" w14:textId="77777777" w:rsidR="00945354" w:rsidRDefault="00945354">
            <w:pPr>
              <w:jc w:val="center"/>
            </w:pPr>
            <w:r w:rsidRPr="00AC4507">
              <w:rPr>
                <w:rFonts w:ascii="Goudy-Old-Style" w:hAnsi="Goudy-Old-Style"/>
                <w:smallCaps/>
                <w:color w:val="0000FF"/>
                <w:spacing w:val="21"/>
              </w:rPr>
              <w:t>(207) 624-8608</w:t>
            </w:r>
          </w:p>
        </w:tc>
        <w:tc>
          <w:tcPr>
            <w:tcW w:w="2476" w:type="dxa"/>
          </w:tcPr>
          <w:p w14:paraId="583F8DE1" w14:textId="77777777" w:rsidR="00945354" w:rsidRDefault="00945354">
            <w:pPr>
              <w:pStyle w:val="DefaultText"/>
            </w:pPr>
          </w:p>
        </w:tc>
      </w:tr>
      <w:tr w:rsidR="00945354" w14:paraId="067DD910" w14:textId="77777777">
        <w:tc>
          <w:tcPr>
            <w:tcW w:w="2430" w:type="dxa"/>
          </w:tcPr>
          <w:p w14:paraId="4FC87C73" w14:textId="77777777" w:rsidR="00945354" w:rsidRPr="00AC4507" w:rsidRDefault="00B427BB">
            <w:pPr>
              <w:jc w:val="center"/>
              <w:rPr>
                <w:color w:val="0000FF"/>
              </w:rPr>
            </w:pPr>
            <w:r>
              <w:rPr>
                <w:color w:val="0000FF"/>
              </w:rPr>
              <w:t>Janet T. Mills</w:t>
            </w:r>
          </w:p>
        </w:tc>
        <w:tc>
          <w:tcPr>
            <w:tcW w:w="6164" w:type="dxa"/>
          </w:tcPr>
          <w:p w14:paraId="595B2BCE" w14:textId="77777777" w:rsidR="00945354" w:rsidRDefault="00945354">
            <w:pPr>
              <w:pStyle w:val="DefaultText"/>
            </w:pPr>
          </w:p>
        </w:tc>
        <w:tc>
          <w:tcPr>
            <w:tcW w:w="2476" w:type="dxa"/>
          </w:tcPr>
          <w:p w14:paraId="19AC6A7C" w14:textId="77777777" w:rsidR="00945354" w:rsidRPr="00AC4507" w:rsidRDefault="00945354">
            <w:pPr>
              <w:jc w:val="center"/>
              <w:rPr>
                <w:color w:val="0000FF"/>
              </w:rPr>
            </w:pPr>
            <w:r w:rsidRPr="00AC4507">
              <w:rPr>
                <w:rFonts w:ascii="Helve-WP" w:hAnsi="Helve-WP"/>
                <w:color w:val="0000FF"/>
                <w:sz w:val="14"/>
              </w:rPr>
              <w:t>ANNE L. HEAD</w:t>
            </w:r>
          </w:p>
        </w:tc>
      </w:tr>
      <w:tr w:rsidR="00945354" w14:paraId="48032D2B" w14:textId="77777777">
        <w:tc>
          <w:tcPr>
            <w:tcW w:w="2430" w:type="dxa"/>
          </w:tcPr>
          <w:p w14:paraId="24FCEF44" w14:textId="77777777" w:rsidR="00945354" w:rsidRPr="00AC4507" w:rsidRDefault="00945354">
            <w:pPr>
              <w:jc w:val="center"/>
              <w:rPr>
                <w:color w:val="0000FF"/>
              </w:rPr>
            </w:pPr>
            <w:r w:rsidRPr="00AC4507">
              <w:rPr>
                <w:rFonts w:ascii="Helve-WP" w:hAnsi="Helve-WP"/>
                <w:color w:val="0000FF"/>
                <w:sz w:val="10"/>
              </w:rPr>
              <w:t>GOVERNOR</w:t>
            </w:r>
          </w:p>
        </w:tc>
        <w:tc>
          <w:tcPr>
            <w:tcW w:w="6164" w:type="dxa"/>
          </w:tcPr>
          <w:p w14:paraId="1673BCE0" w14:textId="77777777" w:rsidR="00945354" w:rsidRDefault="00945354">
            <w:pPr>
              <w:pStyle w:val="DefaultText"/>
            </w:pPr>
          </w:p>
        </w:tc>
        <w:tc>
          <w:tcPr>
            <w:tcW w:w="2476" w:type="dxa"/>
          </w:tcPr>
          <w:p w14:paraId="7121A78D" w14:textId="77777777" w:rsidR="00945354" w:rsidRPr="00AC4507" w:rsidRDefault="00945354">
            <w:pPr>
              <w:jc w:val="center"/>
              <w:rPr>
                <w:rFonts w:ascii="Helve-WP" w:hAnsi="Helve-WP"/>
                <w:color w:val="0000FF"/>
                <w:sz w:val="10"/>
              </w:rPr>
            </w:pPr>
            <w:r w:rsidRPr="00AC4507">
              <w:rPr>
                <w:rFonts w:ascii="Helve-WP" w:hAnsi="Helve-WP"/>
                <w:color w:val="0000FF"/>
                <w:sz w:val="10"/>
              </w:rPr>
              <w:t>DIRECTOR</w:t>
            </w:r>
          </w:p>
          <w:p w14:paraId="3325C5AF" w14:textId="77777777" w:rsidR="00945354" w:rsidRPr="00AC4507" w:rsidRDefault="00945354">
            <w:pPr>
              <w:jc w:val="center"/>
              <w:rPr>
                <w:rFonts w:ascii="Helve-WP" w:hAnsi="Helve-WP"/>
                <w:color w:val="0000FF"/>
                <w:sz w:val="10"/>
              </w:rPr>
            </w:pPr>
          </w:p>
          <w:p w14:paraId="4B1D8EFC" w14:textId="77777777" w:rsidR="00945354" w:rsidRPr="00AC4507" w:rsidRDefault="00945354">
            <w:pPr>
              <w:jc w:val="center"/>
              <w:rPr>
                <w:color w:val="0000FF"/>
              </w:rPr>
            </w:pPr>
          </w:p>
        </w:tc>
      </w:tr>
    </w:tbl>
    <w:p w14:paraId="3CE8995F" w14:textId="77777777" w:rsidR="00945354" w:rsidRDefault="00945354">
      <w:pPr>
        <w:sectPr w:rsidR="00945354" w:rsidSect="00C62187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/>
          <w:pgMar w:top="360" w:right="720" w:bottom="360" w:left="720" w:header="720" w:footer="288" w:gutter="0"/>
          <w:cols w:space="720"/>
        </w:sectPr>
      </w:pPr>
    </w:p>
    <w:p w14:paraId="4250A7AE" w14:textId="77777777" w:rsidR="00945354" w:rsidRDefault="00945354">
      <w:pPr>
        <w:rPr>
          <w:rFonts w:ascii="Arial" w:hAnsi="Arial"/>
        </w:rPr>
      </w:pPr>
      <w:r>
        <w:rPr>
          <w:rFonts w:ascii="CG Omega (W1)" w:hAnsi="CG Omega (W1)"/>
          <w:sz w:val="24"/>
        </w:rPr>
        <w:tab/>
      </w:r>
      <w:r>
        <w:rPr>
          <w:rFonts w:ascii="CG Omega (W1)" w:hAnsi="CG Omega (W1)"/>
          <w:sz w:val="24"/>
        </w:rPr>
        <w:tab/>
      </w:r>
      <w:r>
        <w:rPr>
          <w:rFonts w:ascii="CG Omega (W1)" w:hAnsi="CG Omega (W1)"/>
          <w:sz w:val="24"/>
        </w:rPr>
        <w:tab/>
      </w:r>
      <w:r>
        <w:rPr>
          <w:rFonts w:ascii="CG Omega (W1)" w:hAnsi="CG Omega (W1)"/>
          <w:sz w:val="24"/>
        </w:rPr>
        <w:tab/>
      </w:r>
      <w:r>
        <w:rPr>
          <w:rFonts w:ascii="CG Omega (W1)" w:hAnsi="CG Omega (W1)"/>
          <w:sz w:val="24"/>
        </w:rPr>
        <w:tab/>
      </w:r>
      <w:r>
        <w:rPr>
          <w:rFonts w:ascii="CG Omega (W1)" w:hAnsi="CG Omega (W1)"/>
          <w:sz w:val="24"/>
        </w:rPr>
        <w:tab/>
      </w:r>
      <w:r>
        <w:rPr>
          <w:rFonts w:ascii="CG Omega (W1)" w:hAnsi="CG Omega (W1)"/>
          <w:sz w:val="24"/>
        </w:rPr>
        <w:tab/>
      </w:r>
      <w:r>
        <w:rPr>
          <w:rFonts w:ascii="CG Omega (W1)" w:hAnsi="CG Omega (W1)"/>
          <w:sz w:val="24"/>
        </w:rPr>
        <w:tab/>
      </w:r>
      <w:r>
        <w:rPr>
          <w:rFonts w:ascii="Arial" w:hAnsi="Arial"/>
        </w:rPr>
        <w:t xml:space="preserve"> </w:t>
      </w:r>
    </w:p>
    <w:p w14:paraId="2B3D93B5" w14:textId="77777777" w:rsidR="00FB7E5D" w:rsidRPr="0046709E" w:rsidRDefault="00FB7E5D" w:rsidP="00FB7E5D">
      <w:pPr>
        <w:jc w:val="center"/>
        <w:rPr>
          <w:sz w:val="24"/>
          <w:szCs w:val="24"/>
        </w:rPr>
      </w:pPr>
      <w:r w:rsidRPr="0046709E">
        <w:rPr>
          <w:sz w:val="24"/>
          <w:szCs w:val="24"/>
        </w:rPr>
        <w:t>MAINE FUEL BOARD</w:t>
      </w:r>
    </w:p>
    <w:p w14:paraId="745843E4" w14:textId="519C29DF" w:rsidR="00FB7E5D" w:rsidRPr="0046709E" w:rsidRDefault="00D35A0C" w:rsidP="00FB7E5D">
      <w:pPr>
        <w:jc w:val="center"/>
        <w:rPr>
          <w:sz w:val="24"/>
          <w:szCs w:val="24"/>
        </w:rPr>
      </w:pPr>
      <w:r>
        <w:rPr>
          <w:sz w:val="24"/>
          <w:szCs w:val="24"/>
        </w:rPr>
        <w:t>OFFICIAL</w:t>
      </w:r>
      <w:r w:rsidR="0046709E">
        <w:rPr>
          <w:sz w:val="24"/>
          <w:szCs w:val="24"/>
        </w:rPr>
        <w:t xml:space="preserve"> </w:t>
      </w:r>
      <w:r w:rsidR="00FB7E5D" w:rsidRPr="0046709E">
        <w:rPr>
          <w:sz w:val="24"/>
          <w:szCs w:val="24"/>
        </w:rPr>
        <w:t>MEETING MINUTES</w:t>
      </w:r>
    </w:p>
    <w:p w14:paraId="79318A6B" w14:textId="77777777" w:rsidR="00FB7E5D" w:rsidRPr="0046709E" w:rsidRDefault="00FB7E5D" w:rsidP="00FB7E5D">
      <w:pPr>
        <w:jc w:val="center"/>
        <w:rPr>
          <w:sz w:val="24"/>
          <w:szCs w:val="24"/>
        </w:rPr>
      </w:pPr>
    </w:p>
    <w:p w14:paraId="7C98302A" w14:textId="77777777" w:rsidR="00FB7E5D" w:rsidRPr="0046709E" w:rsidRDefault="00FB7E5D" w:rsidP="00FB7E5D">
      <w:pPr>
        <w:rPr>
          <w:sz w:val="24"/>
          <w:szCs w:val="24"/>
        </w:rPr>
      </w:pPr>
    </w:p>
    <w:p w14:paraId="757CC0DA" w14:textId="7777D7EC" w:rsidR="00FB7E5D" w:rsidRPr="0046709E" w:rsidRDefault="00FB7E5D" w:rsidP="00FB7E5D">
      <w:pPr>
        <w:rPr>
          <w:sz w:val="24"/>
          <w:szCs w:val="24"/>
        </w:rPr>
      </w:pPr>
      <w:r w:rsidRPr="0046709E">
        <w:rPr>
          <w:sz w:val="24"/>
          <w:szCs w:val="24"/>
        </w:rPr>
        <w:t>Meeting Date:</w:t>
      </w:r>
      <w:r w:rsidRPr="0046709E">
        <w:rPr>
          <w:sz w:val="24"/>
          <w:szCs w:val="24"/>
        </w:rPr>
        <w:tab/>
      </w:r>
      <w:r w:rsidRPr="0046709E">
        <w:rPr>
          <w:sz w:val="24"/>
          <w:szCs w:val="24"/>
        </w:rPr>
        <w:tab/>
        <w:t xml:space="preserve"> </w:t>
      </w:r>
      <w:r w:rsidR="006031CB">
        <w:rPr>
          <w:sz w:val="24"/>
          <w:szCs w:val="24"/>
        </w:rPr>
        <w:t>06/13/24</w:t>
      </w:r>
    </w:p>
    <w:p w14:paraId="5A048298" w14:textId="2EB7F29C" w:rsidR="00FB7E5D" w:rsidRPr="0046709E" w:rsidRDefault="00FB7E5D" w:rsidP="0046709E">
      <w:pPr>
        <w:ind w:left="2160" w:hanging="2160"/>
        <w:rPr>
          <w:sz w:val="24"/>
          <w:szCs w:val="24"/>
        </w:rPr>
      </w:pPr>
      <w:r w:rsidRPr="0046709E">
        <w:rPr>
          <w:sz w:val="24"/>
          <w:szCs w:val="24"/>
        </w:rPr>
        <w:t xml:space="preserve">Meeting Location: </w:t>
      </w:r>
      <w:r w:rsidRPr="0046709E">
        <w:rPr>
          <w:sz w:val="24"/>
          <w:szCs w:val="24"/>
        </w:rPr>
        <w:tab/>
      </w:r>
      <w:r w:rsidR="00A87199">
        <w:rPr>
          <w:sz w:val="24"/>
          <w:szCs w:val="24"/>
        </w:rPr>
        <w:t xml:space="preserve">The meeting was a hybrid format: conducted in-person at Gardiner, Maine, </w:t>
      </w:r>
      <w:r w:rsidR="00690AC1">
        <w:rPr>
          <w:sz w:val="24"/>
          <w:szCs w:val="24"/>
        </w:rPr>
        <w:t>and p</w:t>
      </w:r>
      <w:r w:rsidRPr="0046709E">
        <w:rPr>
          <w:sz w:val="24"/>
          <w:szCs w:val="24"/>
        </w:rPr>
        <w:t xml:space="preserve">ursuant to Section 1, Subsection C of the Board’s Remote Participation policy, and 1 M.R.S. § 403-B, </w:t>
      </w:r>
      <w:r w:rsidR="000C0E4F">
        <w:rPr>
          <w:sz w:val="24"/>
          <w:szCs w:val="24"/>
        </w:rPr>
        <w:t xml:space="preserve">available </w:t>
      </w:r>
      <w:r w:rsidRPr="0046709E">
        <w:rPr>
          <w:sz w:val="24"/>
          <w:szCs w:val="24"/>
        </w:rPr>
        <w:t>remote</w:t>
      </w:r>
      <w:r w:rsidR="000C0E4F">
        <w:rPr>
          <w:sz w:val="24"/>
          <w:szCs w:val="24"/>
        </w:rPr>
        <w:t>ly</w:t>
      </w:r>
      <w:r w:rsidRPr="0046709E">
        <w:rPr>
          <w:sz w:val="24"/>
          <w:szCs w:val="24"/>
        </w:rPr>
        <w:t xml:space="preserve">.  </w:t>
      </w:r>
    </w:p>
    <w:p w14:paraId="7A12ED43" w14:textId="77777777" w:rsidR="00FB7E5D" w:rsidRPr="0046709E" w:rsidRDefault="00FB7E5D" w:rsidP="00FB7E5D">
      <w:pPr>
        <w:rPr>
          <w:sz w:val="24"/>
          <w:szCs w:val="24"/>
        </w:rPr>
      </w:pPr>
    </w:p>
    <w:p w14:paraId="432520B2" w14:textId="57FEF0F8" w:rsidR="00FB7E5D" w:rsidRPr="0046709E" w:rsidRDefault="00FB7E5D" w:rsidP="00FB7E5D">
      <w:pPr>
        <w:rPr>
          <w:sz w:val="24"/>
          <w:szCs w:val="24"/>
        </w:rPr>
      </w:pPr>
      <w:r w:rsidRPr="0046709E">
        <w:rPr>
          <w:sz w:val="24"/>
          <w:szCs w:val="24"/>
        </w:rPr>
        <w:t>Time Meeting Began</w:t>
      </w:r>
      <w:r w:rsidRPr="0046709E">
        <w:rPr>
          <w:sz w:val="24"/>
          <w:szCs w:val="24"/>
        </w:rPr>
        <w:tab/>
        <w:t xml:space="preserve"> </w:t>
      </w:r>
      <w:r w:rsidR="0046709E">
        <w:rPr>
          <w:sz w:val="24"/>
          <w:szCs w:val="24"/>
        </w:rPr>
        <w:tab/>
      </w:r>
      <w:r w:rsidRPr="0046709E">
        <w:rPr>
          <w:sz w:val="24"/>
          <w:szCs w:val="24"/>
        </w:rPr>
        <w:t>9:0</w:t>
      </w:r>
      <w:r w:rsidR="006031CB">
        <w:rPr>
          <w:sz w:val="24"/>
          <w:szCs w:val="24"/>
        </w:rPr>
        <w:t>0</w:t>
      </w:r>
      <w:r w:rsidRPr="0046709E">
        <w:rPr>
          <w:sz w:val="24"/>
          <w:szCs w:val="24"/>
        </w:rPr>
        <w:t xml:space="preserve"> a.m.</w:t>
      </w:r>
    </w:p>
    <w:p w14:paraId="02642229" w14:textId="196FD1A8" w:rsidR="00FB7E5D" w:rsidRPr="0046709E" w:rsidRDefault="00FB7E5D" w:rsidP="00FB7E5D">
      <w:pPr>
        <w:rPr>
          <w:sz w:val="24"/>
          <w:szCs w:val="24"/>
        </w:rPr>
      </w:pPr>
      <w:r w:rsidRPr="0046709E">
        <w:rPr>
          <w:sz w:val="24"/>
          <w:szCs w:val="24"/>
        </w:rPr>
        <w:t>Time Meeting Adjourned:</w:t>
      </w:r>
      <w:r w:rsidRPr="0046709E">
        <w:rPr>
          <w:sz w:val="24"/>
          <w:szCs w:val="24"/>
        </w:rPr>
        <w:tab/>
        <w:t>1</w:t>
      </w:r>
      <w:r w:rsidR="006031CB">
        <w:rPr>
          <w:sz w:val="24"/>
          <w:szCs w:val="24"/>
        </w:rPr>
        <w:t>2:15 p</w:t>
      </w:r>
      <w:r w:rsidRPr="0046709E">
        <w:rPr>
          <w:sz w:val="24"/>
          <w:szCs w:val="24"/>
        </w:rPr>
        <w:t>.m.</w:t>
      </w:r>
    </w:p>
    <w:p w14:paraId="567F3C09" w14:textId="77777777" w:rsidR="00FB7E5D" w:rsidRPr="0046709E" w:rsidRDefault="00FB7E5D" w:rsidP="00FB7E5D">
      <w:pPr>
        <w:rPr>
          <w:sz w:val="24"/>
          <w:szCs w:val="24"/>
        </w:rPr>
      </w:pPr>
    </w:p>
    <w:p w14:paraId="6A2F0780" w14:textId="77777777" w:rsidR="00FB7E5D" w:rsidRPr="0046709E" w:rsidRDefault="00FB7E5D" w:rsidP="00FB7E5D">
      <w:pPr>
        <w:pStyle w:val="ListParagraph"/>
        <w:numPr>
          <w:ilvl w:val="0"/>
          <w:numId w:val="3"/>
        </w:numPr>
        <w:rPr>
          <w:b/>
          <w:bCs/>
          <w:sz w:val="24"/>
          <w:szCs w:val="24"/>
        </w:rPr>
      </w:pPr>
      <w:r w:rsidRPr="0046709E">
        <w:rPr>
          <w:b/>
          <w:bCs/>
          <w:sz w:val="24"/>
          <w:szCs w:val="24"/>
        </w:rPr>
        <w:t>CALL TO ORDER</w:t>
      </w:r>
    </w:p>
    <w:p w14:paraId="293FAF5D" w14:textId="3236D441" w:rsidR="00FB7E5D" w:rsidRPr="0046709E" w:rsidRDefault="00FB7E5D" w:rsidP="00FB7E5D">
      <w:pPr>
        <w:ind w:left="360"/>
        <w:rPr>
          <w:sz w:val="24"/>
          <w:szCs w:val="24"/>
          <w:u w:val="single"/>
        </w:rPr>
      </w:pPr>
      <w:r w:rsidRPr="0046709E">
        <w:rPr>
          <w:sz w:val="24"/>
          <w:szCs w:val="24"/>
        </w:rPr>
        <w:tab/>
      </w:r>
      <w:r w:rsidRPr="0046709E">
        <w:rPr>
          <w:sz w:val="24"/>
          <w:szCs w:val="24"/>
        </w:rPr>
        <w:tab/>
      </w:r>
      <w:r w:rsidRPr="0046709E">
        <w:rPr>
          <w:sz w:val="24"/>
          <w:szCs w:val="24"/>
          <w:u w:val="single"/>
        </w:rPr>
        <w:t>Members Present</w:t>
      </w:r>
      <w:r w:rsidR="003C26B9">
        <w:rPr>
          <w:sz w:val="24"/>
          <w:szCs w:val="24"/>
          <w:u w:val="single"/>
        </w:rPr>
        <w:t xml:space="preserve"> (all in-person at Gardiner, Maine)</w:t>
      </w:r>
    </w:p>
    <w:p w14:paraId="0B3751EA" w14:textId="77777777" w:rsidR="00FB7E5D" w:rsidRPr="0046709E" w:rsidRDefault="00FB7E5D" w:rsidP="00FB7E5D">
      <w:pPr>
        <w:ind w:left="360"/>
        <w:rPr>
          <w:sz w:val="24"/>
          <w:szCs w:val="24"/>
        </w:rPr>
      </w:pPr>
      <w:r w:rsidRPr="0046709E">
        <w:rPr>
          <w:sz w:val="24"/>
          <w:szCs w:val="24"/>
        </w:rPr>
        <w:tab/>
      </w:r>
      <w:r w:rsidRPr="0046709E">
        <w:rPr>
          <w:sz w:val="24"/>
          <w:szCs w:val="24"/>
        </w:rPr>
        <w:tab/>
        <w:t>Mark Bossie</w:t>
      </w:r>
    </w:p>
    <w:p w14:paraId="644E2A4A" w14:textId="77777777" w:rsidR="00FB7E5D" w:rsidRPr="0046709E" w:rsidRDefault="00FB7E5D" w:rsidP="00FB7E5D">
      <w:pPr>
        <w:ind w:left="360"/>
        <w:rPr>
          <w:sz w:val="24"/>
          <w:szCs w:val="24"/>
        </w:rPr>
      </w:pPr>
      <w:r w:rsidRPr="0046709E">
        <w:rPr>
          <w:sz w:val="24"/>
          <w:szCs w:val="24"/>
        </w:rPr>
        <w:tab/>
      </w:r>
      <w:r w:rsidRPr="0046709E">
        <w:rPr>
          <w:sz w:val="24"/>
          <w:szCs w:val="24"/>
        </w:rPr>
        <w:tab/>
        <w:t>David Foster</w:t>
      </w:r>
    </w:p>
    <w:p w14:paraId="25B94023" w14:textId="77777777" w:rsidR="00FB7E5D" w:rsidRPr="0046709E" w:rsidRDefault="00FB7E5D" w:rsidP="00FB7E5D">
      <w:pPr>
        <w:ind w:left="360"/>
        <w:rPr>
          <w:sz w:val="24"/>
          <w:szCs w:val="24"/>
        </w:rPr>
      </w:pPr>
      <w:r w:rsidRPr="0046709E">
        <w:rPr>
          <w:sz w:val="24"/>
          <w:szCs w:val="24"/>
        </w:rPr>
        <w:tab/>
      </w:r>
      <w:r w:rsidRPr="0046709E">
        <w:rPr>
          <w:sz w:val="24"/>
          <w:szCs w:val="24"/>
        </w:rPr>
        <w:tab/>
        <w:t>Loren Gordon</w:t>
      </w:r>
    </w:p>
    <w:p w14:paraId="4EDE3DBB" w14:textId="77777777" w:rsidR="00FB7E5D" w:rsidRPr="0046709E" w:rsidRDefault="00FB7E5D" w:rsidP="00FB7E5D">
      <w:pPr>
        <w:ind w:left="360"/>
        <w:rPr>
          <w:sz w:val="24"/>
          <w:szCs w:val="24"/>
        </w:rPr>
      </w:pPr>
      <w:r w:rsidRPr="0046709E">
        <w:rPr>
          <w:sz w:val="24"/>
          <w:szCs w:val="24"/>
        </w:rPr>
        <w:tab/>
      </w:r>
      <w:r w:rsidRPr="0046709E">
        <w:rPr>
          <w:sz w:val="24"/>
          <w:szCs w:val="24"/>
        </w:rPr>
        <w:tab/>
        <w:t>Maynard (Skip) Waltz</w:t>
      </w:r>
    </w:p>
    <w:p w14:paraId="3EF2FF8F" w14:textId="77777777" w:rsidR="00FB7E5D" w:rsidRPr="0046709E" w:rsidRDefault="00FB7E5D" w:rsidP="00FB7E5D">
      <w:pPr>
        <w:ind w:left="360"/>
        <w:rPr>
          <w:sz w:val="24"/>
          <w:szCs w:val="24"/>
        </w:rPr>
      </w:pPr>
      <w:r w:rsidRPr="0046709E">
        <w:rPr>
          <w:sz w:val="24"/>
          <w:szCs w:val="24"/>
        </w:rPr>
        <w:tab/>
      </w:r>
      <w:r w:rsidRPr="0046709E">
        <w:rPr>
          <w:sz w:val="24"/>
          <w:szCs w:val="24"/>
        </w:rPr>
        <w:tab/>
        <w:t>Mark Anderson</w:t>
      </w:r>
    </w:p>
    <w:p w14:paraId="1E05BDC9" w14:textId="5BF6FA9D" w:rsidR="00FB7E5D" w:rsidRPr="0046709E" w:rsidRDefault="00FB7E5D" w:rsidP="00FB7E5D">
      <w:pPr>
        <w:ind w:left="360"/>
        <w:rPr>
          <w:sz w:val="24"/>
          <w:szCs w:val="24"/>
        </w:rPr>
      </w:pPr>
      <w:r w:rsidRPr="0046709E">
        <w:rPr>
          <w:sz w:val="24"/>
          <w:szCs w:val="24"/>
        </w:rPr>
        <w:tab/>
      </w:r>
      <w:r w:rsidRPr="0046709E">
        <w:rPr>
          <w:sz w:val="24"/>
          <w:szCs w:val="24"/>
        </w:rPr>
        <w:tab/>
        <w:t>Paul McClay</w:t>
      </w:r>
    </w:p>
    <w:p w14:paraId="29BEA7F6" w14:textId="5F482931" w:rsidR="00FB7E5D" w:rsidRPr="0046709E" w:rsidRDefault="00FB7E5D" w:rsidP="00FB7E5D">
      <w:pPr>
        <w:ind w:left="360"/>
        <w:rPr>
          <w:sz w:val="24"/>
          <w:szCs w:val="24"/>
        </w:rPr>
      </w:pPr>
      <w:r w:rsidRPr="0046709E">
        <w:rPr>
          <w:sz w:val="24"/>
          <w:szCs w:val="24"/>
        </w:rPr>
        <w:tab/>
      </w:r>
      <w:r w:rsidRPr="0046709E">
        <w:rPr>
          <w:sz w:val="24"/>
          <w:szCs w:val="24"/>
        </w:rPr>
        <w:tab/>
      </w:r>
    </w:p>
    <w:p w14:paraId="123E56D2" w14:textId="0DF7FF48" w:rsidR="00FB7E5D" w:rsidRPr="0046709E" w:rsidRDefault="00FB7E5D" w:rsidP="00FB7E5D">
      <w:pPr>
        <w:ind w:left="360"/>
        <w:rPr>
          <w:sz w:val="24"/>
          <w:szCs w:val="24"/>
        </w:rPr>
      </w:pPr>
      <w:r w:rsidRPr="0046709E">
        <w:rPr>
          <w:sz w:val="24"/>
          <w:szCs w:val="24"/>
        </w:rPr>
        <w:tab/>
      </w:r>
      <w:r w:rsidRPr="0046709E">
        <w:rPr>
          <w:sz w:val="24"/>
          <w:szCs w:val="24"/>
        </w:rPr>
        <w:tab/>
        <w:t xml:space="preserve">Members Absent:  </w:t>
      </w:r>
      <w:r w:rsidR="006031CB">
        <w:rPr>
          <w:sz w:val="24"/>
          <w:szCs w:val="24"/>
        </w:rPr>
        <w:t>Beau Libby &amp; Richard McCarthy</w:t>
      </w:r>
    </w:p>
    <w:p w14:paraId="7C957094" w14:textId="77777777" w:rsidR="00FB7E5D" w:rsidRPr="0046709E" w:rsidRDefault="00FB7E5D" w:rsidP="00FB7E5D">
      <w:pPr>
        <w:ind w:left="360"/>
        <w:rPr>
          <w:sz w:val="24"/>
          <w:szCs w:val="24"/>
        </w:rPr>
      </w:pPr>
    </w:p>
    <w:p w14:paraId="0C0CEA1C" w14:textId="77777777" w:rsidR="00FB7E5D" w:rsidRPr="0046709E" w:rsidRDefault="00FB7E5D" w:rsidP="00FB7E5D">
      <w:pPr>
        <w:ind w:left="360"/>
        <w:rPr>
          <w:sz w:val="24"/>
          <w:szCs w:val="24"/>
          <w:u w:val="single"/>
        </w:rPr>
      </w:pPr>
      <w:r w:rsidRPr="0046709E">
        <w:rPr>
          <w:sz w:val="24"/>
          <w:szCs w:val="24"/>
        </w:rPr>
        <w:tab/>
      </w:r>
      <w:r w:rsidRPr="0046709E">
        <w:rPr>
          <w:sz w:val="24"/>
          <w:szCs w:val="24"/>
        </w:rPr>
        <w:tab/>
      </w:r>
      <w:r w:rsidRPr="0046709E">
        <w:rPr>
          <w:sz w:val="24"/>
          <w:szCs w:val="24"/>
          <w:u w:val="single"/>
        </w:rPr>
        <w:t>Staff Present</w:t>
      </w:r>
    </w:p>
    <w:p w14:paraId="667DEFE3" w14:textId="77777777" w:rsidR="00FB7E5D" w:rsidRPr="0046709E" w:rsidRDefault="00FB7E5D" w:rsidP="00FB7E5D">
      <w:pPr>
        <w:ind w:left="1440"/>
        <w:rPr>
          <w:sz w:val="24"/>
          <w:szCs w:val="24"/>
        </w:rPr>
      </w:pPr>
      <w:r w:rsidRPr="0046709E">
        <w:rPr>
          <w:sz w:val="24"/>
          <w:szCs w:val="24"/>
        </w:rPr>
        <w:t>Karen Ross, Interim Board Manager</w:t>
      </w:r>
    </w:p>
    <w:p w14:paraId="0868CEC1" w14:textId="77777777" w:rsidR="00FB7E5D" w:rsidRPr="0046709E" w:rsidRDefault="00FB7E5D" w:rsidP="00FB7E5D">
      <w:pPr>
        <w:ind w:left="1440"/>
        <w:rPr>
          <w:sz w:val="24"/>
          <w:szCs w:val="24"/>
        </w:rPr>
      </w:pPr>
      <w:r w:rsidRPr="0046709E">
        <w:rPr>
          <w:sz w:val="24"/>
          <w:szCs w:val="24"/>
        </w:rPr>
        <w:t>Peter Holmes, Executive Director</w:t>
      </w:r>
    </w:p>
    <w:p w14:paraId="5438E825" w14:textId="77777777" w:rsidR="00FB7E5D" w:rsidRPr="0046709E" w:rsidRDefault="00FB7E5D" w:rsidP="00FB7E5D">
      <w:pPr>
        <w:ind w:left="1440"/>
        <w:rPr>
          <w:sz w:val="24"/>
          <w:szCs w:val="24"/>
        </w:rPr>
      </w:pPr>
      <w:r w:rsidRPr="0046709E">
        <w:rPr>
          <w:sz w:val="24"/>
          <w:szCs w:val="24"/>
        </w:rPr>
        <w:t>Tyler Robinson, Board Staff</w:t>
      </w:r>
    </w:p>
    <w:p w14:paraId="423815DD" w14:textId="332CD1E5" w:rsidR="006031CB" w:rsidRDefault="006031CB" w:rsidP="00FB7E5D">
      <w:pPr>
        <w:ind w:left="1440"/>
        <w:rPr>
          <w:sz w:val="24"/>
          <w:szCs w:val="24"/>
        </w:rPr>
      </w:pPr>
      <w:r>
        <w:rPr>
          <w:sz w:val="24"/>
          <w:szCs w:val="24"/>
        </w:rPr>
        <w:t>Dale Hersey, Senior Fuel Inspector</w:t>
      </w:r>
    </w:p>
    <w:p w14:paraId="262EC1D0" w14:textId="7E0934B6" w:rsidR="00FB7E5D" w:rsidRPr="0046709E" w:rsidRDefault="00FB7E5D" w:rsidP="00FB7E5D">
      <w:pPr>
        <w:ind w:left="1440"/>
        <w:rPr>
          <w:sz w:val="24"/>
          <w:szCs w:val="24"/>
        </w:rPr>
      </w:pPr>
      <w:r w:rsidRPr="0046709E">
        <w:rPr>
          <w:sz w:val="24"/>
          <w:szCs w:val="24"/>
        </w:rPr>
        <w:t>Bruce Bristow, Inspector</w:t>
      </w:r>
    </w:p>
    <w:p w14:paraId="6ACE1164" w14:textId="77777777" w:rsidR="00FB7E5D" w:rsidRPr="0046709E" w:rsidRDefault="00FB7E5D" w:rsidP="00FB7E5D">
      <w:pPr>
        <w:ind w:left="1440"/>
        <w:rPr>
          <w:sz w:val="24"/>
          <w:szCs w:val="24"/>
        </w:rPr>
      </w:pPr>
      <w:r w:rsidRPr="0046709E">
        <w:rPr>
          <w:sz w:val="24"/>
          <w:szCs w:val="24"/>
        </w:rPr>
        <w:t>Paul Moody, Inspector</w:t>
      </w:r>
    </w:p>
    <w:p w14:paraId="467CB5A4" w14:textId="77777777" w:rsidR="00FB7E5D" w:rsidRPr="0046709E" w:rsidRDefault="00FB7E5D" w:rsidP="00FB7E5D">
      <w:pPr>
        <w:ind w:left="360"/>
        <w:rPr>
          <w:sz w:val="24"/>
          <w:szCs w:val="24"/>
        </w:rPr>
      </w:pPr>
    </w:p>
    <w:p w14:paraId="39512188" w14:textId="77777777" w:rsidR="00FB7E5D" w:rsidRPr="0046709E" w:rsidRDefault="00FB7E5D" w:rsidP="00FB7E5D">
      <w:pPr>
        <w:ind w:left="360"/>
        <w:rPr>
          <w:sz w:val="24"/>
          <w:szCs w:val="24"/>
          <w:u w:val="single"/>
        </w:rPr>
      </w:pPr>
      <w:r w:rsidRPr="0046709E">
        <w:rPr>
          <w:sz w:val="24"/>
          <w:szCs w:val="24"/>
        </w:rPr>
        <w:tab/>
      </w:r>
      <w:r w:rsidRPr="0046709E">
        <w:rPr>
          <w:sz w:val="24"/>
          <w:szCs w:val="24"/>
        </w:rPr>
        <w:tab/>
      </w:r>
      <w:r w:rsidRPr="0046709E">
        <w:rPr>
          <w:sz w:val="24"/>
          <w:szCs w:val="24"/>
          <w:u w:val="single"/>
        </w:rPr>
        <w:t>AAG Present</w:t>
      </w:r>
    </w:p>
    <w:p w14:paraId="675CD8B0" w14:textId="0093D4E7" w:rsidR="00FB7E5D" w:rsidRPr="0046709E" w:rsidRDefault="00FB7E5D" w:rsidP="00FB7E5D">
      <w:pPr>
        <w:ind w:left="360"/>
        <w:rPr>
          <w:sz w:val="24"/>
          <w:szCs w:val="24"/>
        </w:rPr>
      </w:pPr>
      <w:r w:rsidRPr="0046709E">
        <w:rPr>
          <w:sz w:val="24"/>
          <w:szCs w:val="24"/>
        </w:rPr>
        <w:tab/>
      </w:r>
      <w:r w:rsidRPr="0046709E">
        <w:rPr>
          <w:sz w:val="24"/>
          <w:szCs w:val="24"/>
        </w:rPr>
        <w:tab/>
        <w:t>Tom Sturtevant, AAG</w:t>
      </w:r>
    </w:p>
    <w:p w14:paraId="6FF1D8E3" w14:textId="77777777" w:rsidR="00FB7E5D" w:rsidRPr="0046709E" w:rsidRDefault="00FB7E5D" w:rsidP="00FB7E5D">
      <w:pPr>
        <w:ind w:left="360"/>
        <w:rPr>
          <w:sz w:val="24"/>
          <w:szCs w:val="24"/>
        </w:rPr>
      </w:pPr>
    </w:p>
    <w:p w14:paraId="2C1A6D75" w14:textId="77777777" w:rsidR="00FB7E5D" w:rsidRPr="0046709E" w:rsidRDefault="00FB7E5D" w:rsidP="00FB7E5D">
      <w:pPr>
        <w:pStyle w:val="ListParagraph"/>
        <w:numPr>
          <w:ilvl w:val="0"/>
          <w:numId w:val="3"/>
        </w:numPr>
        <w:rPr>
          <w:b/>
          <w:bCs/>
          <w:sz w:val="24"/>
          <w:szCs w:val="24"/>
        </w:rPr>
      </w:pPr>
      <w:r w:rsidRPr="0046709E">
        <w:rPr>
          <w:b/>
          <w:bCs/>
          <w:sz w:val="24"/>
          <w:szCs w:val="24"/>
        </w:rPr>
        <w:t>AGENDA MODIFICATIONS &amp; APPROVAL</w:t>
      </w:r>
    </w:p>
    <w:p w14:paraId="0CE5F80D" w14:textId="77777777" w:rsidR="00FB7E5D" w:rsidRPr="00556D9D" w:rsidRDefault="00FB7E5D" w:rsidP="00FB7E5D">
      <w:pPr>
        <w:ind w:left="1080"/>
        <w:rPr>
          <w:sz w:val="24"/>
          <w:szCs w:val="24"/>
        </w:rPr>
      </w:pPr>
      <w:r w:rsidRPr="00556D9D">
        <w:rPr>
          <w:sz w:val="24"/>
          <w:szCs w:val="24"/>
        </w:rPr>
        <w:t>Agenda was accepted as written.</w:t>
      </w:r>
    </w:p>
    <w:p w14:paraId="5D5D2F7B" w14:textId="77777777" w:rsidR="00FB7E5D" w:rsidRDefault="00FB7E5D" w:rsidP="00FB7E5D">
      <w:pPr>
        <w:ind w:left="360"/>
        <w:rPr>
          <w:sz w:val="24"/>
          <w:szCs w:val="24"/>
        </w:rPr>
      </w:pPr>
    </w:p>
    <w:p w14:paraId="456C1AEA" w14:textId="77777777" w:rsidR="006031CB" w:rsidRDefault="006031CB" w:rsidP="00FB7E5D">
      <w:pPr>
        <w:ind w:left="360"/>
        <w:rPr>
          <w:sz w:val="24"/>
          <w:szCs w:val="24"/>
        </w:rPr>
      </w:pPr>
    </w:p>
    <w:p w14:paraId="4E69ADC1" w14:textId="77777777" w:rsidR="006031CB" w:rsidRDefault="006031CB" w:rsidP="00FB7E5D">
      <w:pPr>
        <w:ind w:left="360"/>
        <w:rPr>
          <w:sz w:val="24"/>
          <w:szCs w:val="24"/>
        </w:rPr>
      </w:pPr>
    </w:p>
    <w:p w14:paraId="57395232" w14:textId="77777777" w:rsidR="006031CB" w:rsidRDefault="006031CB" w:rsidP="00FB7E5D">
      <w:pPr>
        <w:ind w:left="360"/>
        <w:rPr>
          <w:sz w:val="24"/>
          <w:szCs w:val="24"/>
        </w:rPr>
      </w:pPr>
    </w:p>
    <w:p w14:paraId="759B8909" w14:textId="77777777" w:rsidR="006031CB" w:rsidRPr="0046709E" w:rsidRDefault="006031CB" w:rsidP="00FB7E5D">
      <w:pPr>
        <w:ind w:left="360"/>
        <w:rPr>
          <w:sz w:val="24"/>
          <w:szCs w:val="24"/>
        </w:rPr>
      </w:pPr>
    </w:p>
    <w:p w14:paraId="5AF35D3F" w14:textId="77777777" w:rsidR="00FB7E5D" w:rsidRPr="0046709E" w:rsidRDefault="00FB7E5D" w:rsidP="00FB7E5D">
      <w:pPr>
        <w:pStyle w:val="ListParagraph"/>
        <w:numPr>
          <w:ilvl w:val="0"/>
          <w:numId w:val="3"/>
        </w:numPr>
        <w:rPr>
          <w:b/>
          <w:bCs/>
          <w:sz w:val="24"/>
          <w:szCs w:val="24"/>
        </w:rPr>
      </w:pPr>
      <w:r w:rsidRPr="0046709E">
        <w:rPr>
          <w:b/>
          <w:bCs/>
          <w:sz w:val="24"/>
          <w:szCs w:val="24"/>
        </w:rPr>
        <w:t>MINUTES REVIEW &amp; APPROVAL</w:t>
      </w:r>
    </w:p>
    <w:p w14:paraId="454D1261" w14:textId="42DF3A5A" w:rsidR="00FB7E5D" w:rsidRPr="0046709E" w:rsidRDefault="00FB7E5D" w:rsidP="00FB7E5D">
      <w:pPr>
        <w:ind w:left="1080"/>
        <w:rPr>
          <w:sz w:val="24"/>
          <w:szCs w:val="24"/>
        </w:rPr>
      </w:pPr>
      <w:r w:rsidRPr="0046709E">
        <w:rPr>
          <w:sz w:val="24"/>
          <w:szCs w:val="24"/>
        </w:rPr>
        <w:t xml:space="preserve">Minutes from the </w:t>
      </w:r>
      <w:r w:rsidR="006031CB">
        <w:rPr>
          <w:sz w:val="24"/>
          <w:szCs w:val="24"/>
        </w:rPr>
        <w:t>4/11</w:t>
      </w:r>
      <w:r w:rsidRPr="0046709E">
        <w:rPr>
          <w:sz w:val="24"/>
          <w:szCs w:val="24"/>
        </w:rPr>
        <w:t>/24 meeting were accepted as written</w:t>
      </w:r>
    </w:p>
    <w:p w14:paraId="38C6DA92" w14:textId="21B77ABE" w:rsidR="00FB7E5D" w:rsidRPr="0046709E" w:rsidRDefault="00FB7E5D" w:rsidP="00FB7E5D">
      <w:pPr>
        <w:ind w:left="1080"/>
        <w:rPr>
          <w:sz w:val="24"/>
          <w:szCs w:val="24"/>
        </w:rPr>
      </w:pPr>
      <w:r w:rsidRPr="0046709E">
        <w:rPr>
          <w:sz w:val="24"/>
          <w:szCs w:val="24"/>
        </w:rPr>
        <w:t xml:space="preserve">Motion made by:  </w:t>
      </w:r>
      <w:r w:rsidR="006031CB">
        <w:rPr>
          <w:sz w:val="24"/>
          <w:szCs w:val="24"/>
        </w:rPr>
        <w:t>David Foster</w:t>
      </w:r>
    </w:p>
    <w:p w14:paraId="3FBBE9E2" w14:textId="25FE1F85" w:rsidR="00FB7E5D" w:rsidRPr="0046709E" w:rsidRDefault="00FB7E5D" w:rsidP="00FB7E5D">
      <w:pPr>
        <w:ind w:left="1080"/>
        <w:rPr>
          <w:sz w:val="24"/>
          <w:szCs w:val="24"/>
        </w:rPr>
      </w:pPr>
      <w:r w:rsidRPr="0046709E">
        <w:rPr>
          <w:sz w:val="24"/>
          <w:szCs w:val="24"/>
        </w:rPr>
        <w:t xml:space="preserve">Seconded by: </w:t>
      </w:r>
      <w:r w:rsidR="006031CB">
        <w:rPr>
          <w:sz w:val="24"/>
          <w:szCs w:val="24"/>
        </w:rPr>
        <w:t>Paul McClay</w:t>
      </w:r>
    </w:p>
    <w:p w14:paraId="27084A96" w14:textId="61E3269B" w:rsidR="00FB7E5D" w:rsidRPr="0046709E" w:rsidRDefault="005812BC" w:rsidP="00FB7E5D">
      <w:pPr>
        <w:ind w:left="1080"/>
        <w:rPr>
          <w:sz w:val="24"/>
          <w:szCs w:val="24"/>
        </w:rPr>
      </w:pPr>
      <w:r>
        <w:rPr>
          <w:sz w:val="24"/>
          <w:szCs w:val="24"/>
        </w:rPr>
        <w:t>6</w:t>
      </w:r>
      <w:r w:rsidR="006031CB">
        <w:rPr>
          <w:sz w:val="24"/>
          <w:szCs w:val="24"/>
        </w:rPr>
        <w:t xml:space="preserve"> </w:t>
      </w:r>
      <w:r w:rsidR="00FB7E5D" w:rsidRPr="0046709E">
        <w:rPr>
          <w:sz w:val="24"/>
          <w:szCs w:val="24"/>
        </w:rPr>
        <w:t>in Favor / 0 Opposed</w:t>
      </w:r>
    </w:p>
    <w:p w14:paraId="04221AE9" w14:textId="77777777" w:rsidR="00FB7E5D" w:rsidRPr="0046709E" w:rsidRDefault="00FB7E5D" w:rsidP="00FB7E5D">
      <w:pPr>
        <w:ind w:left="1080"/>
        <w:rPr>
          <w:sz w:val="24"/>
          <w:szCs w:val="24"/>
        </w:rPr>
      </w:pPr>
      <w:r w:rsidRPr="0046709E">
        <w:rPr>
          <w:sz w:val="24"/>
          <w:szCs w:val="24"/>
        </w:rPr>
        <w:t>Motion carries</w:t>
      </w:r>
    </w:p>
    <w:p w14:paraId="608D92A1" w14:textId="77777777" w:rsidR="00FB7E5D" w:rsidRDefault="00FB7E5D" w:rsidP="00FB7E5D">
      <w:pPr>
        <w:ind w:left="360"/>
        <w:rPr>
          <w:sz w:val="24"/>
          <w:szCs w:val="24"/>
        </w:rPr>
      </w:pPr>
    </w:p>
    <w:p w14:paraId="0927017D" w14:textId="7D50B1E0" w:rsidR="006031CB" w:rsidRPr="00556D9D" w:rsidRDefault="006031CB" w:rsidP="006031CB">
      <w:pPr>
        <w:numPr>
          <w:ilvl w:val="0"/>
          <w:numId w:val="3"/>
        </w:numPr>
        <w:rPr>
          <w:b/>
          <w:bCs/>
          <w:sz w:val="24"/>
          <w:szCs w:val="24"/>
        </w:rPr>
      </w:pPr>
      <w:r w:rsidRPr="00556D9D">
        <w:rPr>
          <w:b/>
          <w:bCs/>
          <w:sz w:val="24"/>
          <w:szCs w:val="24"/>
        </w:rPr>
        <w:t>ADJUDICATORY HEARING</w:t>
      </w:r>
    </w:p>
    <w:p w14:paraId="6776C9B9" w14:textId="74BDE61F" w:rsidR="006031CB" w:rsidRPr="00556D9D" w:rsidRDefault="006031CB" w:rsidP="006031CB">
      <w:pPr>
        <w:ind w:left="360"/>
        <w:rPr>
          <w:sz w:val="24"/>
          <w:szCs w:val="24"/>
          <w:u w:val="single"/>
        </w:rPr>
      </w:pPr>
      <w:r>
        <w:rPr>
          <w:sz w:val="24"/>
          <w:szCs w:val="24"/>
        </w:rPr>
        <w:tab/>
      </w:r>
      <w:r w:rsidRPr="00556D9D">
        <w:rPr>
          <w:sz w:val="24"/>
          <w:szCs w:val="24"/>
          <w:u w:val="single"/>
        </w:rPr>
        <w:t>2023-FUE-19468 / Enman, Elijah</w:t>
      </w:r>
    </w:p>
    <w:p w14:paraId="78284154" w14:textId="17D54172" w:rsidR="006031CB" w:rsidRDefault="006031CB" w:rsidP="006031CB">
      <w:pPr>
        <w:ind w:left="360"/>
        <w:rPr>
          <w:sz w:val="24"/>
          <w:szCs w:val="24"/>
        </w:rPr>
      </w:pPr>
      <w:r>
        <w:rPr>
          <w:sz w:val="24"/>
          <w:szCs w:val="24"/>
        </w:rPr>
        <w:tab/>
        <w:t>Mark Andersen recused himself</w:t>
      </w:r>
    </w:p>
    <w:p w14:paraId="576BA3A7" w14:textId="191A4880" w:rsidR="001C15F8" w:rsidRDefault="001C15F8" w:rsidP="006031CB">
      <w:pPr>
        <w:ind w:left="360"/>
        <w:rPr>
          <w:sz w:val="24"/>
          <w:szCs w:val="24"/>
        </w:rPr>
      </w:pPr>
      <w:r>
        <w:rPr>
          <w:sz w:val="24"/>
          <w:szCs w:val="24"/>
        </w:rPr>
        <w:tab/>
        <w:t>Board staff was represented by AAG Sa</w:t>
      </w:r>
      <w:r w:rsidR="00D06C6A">
        <w:rPr>
          <w:sz w:val="24"/>
          <w:szCs w:val="24"/>
        </w:rPr>
        <w:t xml:space="preserve">mantha </w:t>
      </w:r>
      <w:r>
        <w:rPr>
          <w:sz w:val="24"/>
          <w:szCs w:val="24"/>
        </w:rPr>
        <w:t>Morgan</w:t>
      </w:r>
    </w:p>
    <w:p w14:paraId="3C8C9F97" w14:textId="2214A310" w:rsidR="001C15F8" w:rsidRDefault="001C15F8" w:rsidP="006031CB">
      <w:pPr>
        <w:ind w:left="360"/>
        <w:rPr>
          <w:sz w:val="24"/>
          <w:szCs w:val="24"/>
        </w:rPr>
      </w:pPr>
      <w:r>
        <w:rPr>
          <w:sz w:val="24"/>
          <w:szCs w:val="24"/>
        </w:rPr>
        <w:tab/>
        <w:t xml:space="preserve">Mark </w:t>
      </w:r>
      <w:proofErr w:type="spellStart"/>
      <w:r>
        <w:rPr>
          <w:sz w:val="24"/>
          <w:szCs w:val="24"/>
        </w:rPr>
        <w:t>Terrison</w:t>
      </w:r>
      <w:proofErr w:type="spellEnd"/>
      <w:r>
        <w:rPr>
          <w:sz w:val="24"/>
          <w:szCs w:val="24"/>
        </w:rPr>
        <w:t xml:space="preserve">, Esq., was the </w:t>
      </w:r>
      <w:r w:rsidR="00D06C6A">
        <w:rPr>
          <w:sz w:val="24"/>
          <w:szCs w:val="24"/>
        </w:rPr>
        <w:t>p</w:t>
      </w:r>
      <w:r>
        <w:rPr>
          <w:sz w:val="24"/>
          <w:szCs w:val="24"/>
        </w:rPr>
        <w:t>residing Hearing Officer</w:t>
      </w:r>
    </w:p>
    <w:p w14:paraId="58AB2149" w14:textId="77777777" w:rsidR="00A23356" w:rsidRDefault="00A23356" w:rsidP="006031CB">
      <w:pPr>
        <w:ind w:left="360"/>
        <w:rPr>
          <w:sz w:val="24"/>
          <w:szCs w:val="24"/>
        </w:rPr>
      </w:pPr>
    </w:p>
    <w:p w14:paraId="3C449D19" w14:textId="1B000D5E" w:rsidR="006031CB" w:rsidRDefault="006031CB" w:rsidP="006031CB">
      <w:pPr>
        <w:ind w:left="720"/>
        <w:rPr>
          <w:sz w:val="24"/>
          <w:szCs w:val="24"/>
        </w:rPr>
      </w:pPr>
      <w:r>
        <w:rPr>
          <w:sz w:val="24"/>
          <w:szCs w:val="24"/>
        </w:rPr>
        <w:t>Inspector Bruce Bristow found 12 violations of the Boards Laws</w:t>
      </w:r>
      <w:r w:rsidR="00A23356">
        <w:rPr>
          <w:sz w:val="24"/>
          <w:szCs w:val="24"/>
        </w:rPr>
        <w:t xml:space="preserve"> &amp; </w:t>
      </w:r>
      <w:r>
        <w:rPr>
          <w:sz w:val="24"/>
          <w:szCs w:val="24"/>
        </w:rPr>
        <w:t xml:space="preserve">Rules. </w:t>
      </w:r>
      <w:r w:rsidR="000545E1">
        <w:rPr>
          <w:sz w:val="24"/>
          <w:szCs w:val="24"/>
        </w:rPr>
        <w:t>At the conclusion of the evidentiary hearing, t</w:t>
      </w:r>
      <w:r>
        <w:rPr>
          <w:sz w:val="24"/>
          <w:szCs w:val="24"/>
        </w:rPr>
        <w:t xml:space="preserve">he Board voted on each violation, finding </w:t>
      </w:r>
      <w:r w:rsidR="00C952AD">
        <w:rPr>
          <w:sz w:val="24"/>
          <w:szCs w:val="24"/>
        </w:rPr>
        <w:t xml:space="preserve">11 violations </w:t>
      </w:r>
      <w:r w:rsidR="00191F82">
        <w:rPr>
          <w:sz w:val="24"/>
          <w:szCs w:val="24"/>
        </w:rPr>
        <w:t xml:space="preserve">to be substantiated </w:t>
      </w:r>
      <w:r w:rsidR="00FF7FBC">
        <w:rPr>
          <w:sz w:val="24"/>
          <w:szCs w:val="24"/>
        </w:rPr>
        <w:t>by the preponderance of evidence</w:t>
      </w:r>
      <w:r w:rsidR="00191F82">
        <w:rPr>
          <w:sz w:val="24"/>
          <w:szCs w:val="24"/>
        </w:rPr>
        <w:t>, as follows:</w:t>
      </w:r>
    </w:p>
    <w:p w14:paraId="08D1E7B7" w14:textId="77777777" w:rsidR="00A23356" w:rsidRDefault="00A23356" w:rsidP="00A23356">
      <w:pPr>
        <w:ind w:left="720"/>
        <w:rPr>
          <w:sz w:val="24"/>
          <w:szCs w:val="24"/>
        </w:rPr>
      </w:pPr>
    </w:p>
    <w:p w14:paraId="7AE1A662" w14:textId="7E57C949" w:rsidR="00A23356" w:rsidRDefault="00A23356" w:rsidP="00A23356">
      <w:pPr>
        <w:ind w:left="720"/>
        <w:rPr>
          <w:sz w:val="24"/>
          <w:szCs w:val="24"/>
        </w:rPr>
      </w:pPr>
      <w:r>
        <w:rPr>
          <w:sz w:val="24"/>
          <w:szCs w:val="24"/>
        </w:rPr>
        <w:t>Violation #1</w:t>
      </w:r>
    </w:p>
    <w:p w14:paraId="0BA13984" w14:textId="3DB9073F" w:rsidR="006031CB" w:rsidRDefault="00A23356" w:rsidP="00A23356">
      <w:pPr>
        <w:ind w:left="720"/>
        <w:rPr>
          <w:sz w:val="24"/>
          <w:szCs w:val="24"/>
        </w:rPr>
      </w:pPr>
      <w:r>
        <w:rPr>
          <w:sz w:val="24"/>
          <w:szCs w:val="24"/>
        </w:rPr>
        <w:tab/>
        <w:t>Motion made by David Foster</w:t>
      </w:r>
    </w:p>
    <w:p w14:paraId="3068BB9B" w14:textId="506DA4E0" w:rsidR="00A23356" w:rsidRDefault="00A23356" w:rsidP="00A23356">
      <w:pPr>
        <w:ind w:left="720"/>
        <w:rPr>
          <w:sz w:val="24"/>
          <w:szCs w:val="24"/>
        </w:rPr>
      </w:pPr>
      <w:r>
        <w:rPr>
          <w:sz w:val="24"/>
          <w:szCs w:val="24"/>
        </w:rPr>
        <w:tab/>
        <w:t>Seconded by Loren Gordon</w:t>
      </w:r>
    </w:p>
    <w:p w14:paraId="56AF681A" w14:textId="6C0D82FF" w:rsidR="00A23356" w:rsidRDefault="00A23356" w:rsidP="00A23356">
      <w:pPr>
        <w:ind w:left="720"/>
        <w:rPr>
          <w:sz w:val="24"/>
          <w:szCs w:val="24"/>
        </w:rPr>
      </w:pPr>
      <w:r>
        <w:rPr>
          <w:sz w:val="24"/>
          <w:szCs w:val="24"/>
        </w:rPr>
        <w:tab/>
        <w:t>5 in favor / 0  opposed</w:t>
      </w:r>
    </w:p>
    <w:p w14:paraId="702CCA4E" w14:textId="296EF434" w:rsidR="00A23356" w:rsidRDefault="00A23356" w:rsidP="00A23356">
      <w:pPr>
        <w:ind w:left="720"/>
        <w:rPr>
          <w:sz w:val="24"/>
          <w:szCs w:val="24"/>
        </w:rPr>
      </w:pPr>
      <w:r>
        <w:rPr>
          <w:sz w:val="24"/>
          <w:szCs w:val="24"/>
        </w:rPr>
        <w:tab/>
        <w:t>Motion carried</w:t>
      </w:r>
    </w:p>
    <w:p w14:paraId="7E2877C9" w14:textId="77777777" w:rsidR="00A23356" w:rsidRDefault="006031CB" w:rsidP="00A23356">
      <w:pPr>
        <w:ind w:left="360"/>
        <w:rPr>
          <w:sz w:val="24"/>
          <w:szCs w:val="24"/>
        </w:rPr>
      </w:pPr>
      <w:r>
        <w:rPr>
          <w:sz w:val="24"/>
          <w:szCs w:val="24"/>
        </w:rPr>
        <w:tab/>
      </w:r>
    </w:p>
    <w:p w14:paraId="319C1D02" w14:textId="77777777" w:rsidR="00A23356" w:rsidRDefault="00A23356" w:rsidP="00A23356">
      <w:pPr>
        <w:ind w:left="720"/>
        <w:rPr>
          <w:sz w:val="24"/>
          <w:szCs w:val="24"/>
        </w:rPr>
      </w:pPr>
      <w:r>
        <w:rPr>
          <w:sz w:val="24"/>
          <w:szCs w:val="24"/>
        </w:rPr>
        <w:t>Violation #2</w:t>
      </w:r>
    </w:p>
    <w:p w14:paraId="4D59B82F" w14:textId="4D11A214" w:rsidR="00A23356" w:rsidRDefault="00A23356" w:rsidP="00A23356">
      <w:pPr>
        <w:ind w:left="720"/>
        <w:rPr>
          <w:sz w:val="24"/>
          <w:szCs w:val="24"/>
        </w:rPr>
      </w:pPr>
      <w:r>
        <w:rPr>
          <w:sz w:val="24"/>
          <w:szCs w:val="24"/>
        </w:rPr>
        <w:tab/>
        <w:t>Motion made by David Foster</w:t>
      </w:r>
    </w:p>
    <w:p w14:paraId="05FBCA7B" w14:textId="77777777" w:rsidR="00A23356" w:rsidRDefault="00A23356" w:rsidP="00A23356">
      <w:pPr>
        <w:ind w:left="720"/>
        <w:rPr>
          <w:sz w:val="24"/>
          <w:szCs w:val="24"/>
        </w:rPr>
      </w:pPr>
      <w:r>
        <w:rPr>
          <w:sz w:val="24"/>
          <w:szCs w:val="24"/>
        </w:rPr>
        <w:tab/>
        <w:t>Seconded by Loren Gordon</w:t>
      </w:r>
    </w:p>
    <w:p w14:paraId="27937746" w14:textId="5D676526" w:rsidR="00A23356" w:rsidRDefault="00A23356" w:rsidP="00A23356">
      <w:pPr>
        <w:ind w:left="720"/>
        <w:rPr>
          <w:sz w:val="24"/>
          <w:szCs w:val="24"/>
        </w:rPr>
      </w:pPr>
      <w:r>
        <w:rPr>
          <w:sz w:val="24"/>
          <w:szCs w:val="24"/>
        </w:rPr>
        <w:tab/>
        <w:t>5 in favor / 0  opposed</w:t>
      </w:r>
    </w:p>
    <w:p w14:paraId="5F5380CF" w14:textId="77777777" w:rsidR="00A23356" w:rsidRDefault="00A23356" w:rsidP="00A23356">
      <w:pPr>
        <w:ind w:left="720"/>
        <w:rPr>
          <w:sz w:val="24"/>
          <w:szCs w:val="24"/>
        </w:rPr>
      </w:pPr>
      <w:r>
        <w:rPr>
          <w:sz w:val="24"/>
          <w:szCs w:val="24"/>
        </w:rPr>
        <w:tab/>
        <w:t>Motion carried</w:t>
      </w:r>
    </w:p>
    <w:p w14:paraId="3001FE67" w14:textId="52F08CA8" w:rsidR="00A23356" w:rsidRDefault="00A23356" w:rsidP="00A23356">
      <w:pPr>
        <w:ind w:left="720"/>
        <w:rPr>
          <w:sz w:val="24"/>
          <w:szCs w:val="24"/>
        </w:rPr>
      </w:pPr>
    </w:p>
    <w:p w14:paraId="48F0E19A" w14:textId="51180827" w:rsidR="00A23356" w:rsidRDefault="00A23356" w:rsidP="00A23356">
      <w:pPr>
        <w:ind w:left="720"/>
        <w:rPr>
          <w:sz w:val="24"/>
          <w:szCs w:val="24"/>
        </w:rPr>
      </w:pPr>
      <w:r>
        <w:rPr>
          <w:sz w:val="24"/>
          <w:szCs w:val="24"/>
        </w:rPr>
        <w:t>Violation #3</w:t>
      </w:r>
    </w:p>
    <w:p w14:paraId="0621689D" w14:textId="53F0A523" w:rsidR="00A23356" w:rsidRDefault="00A23356" w:rsidP="00A23356">
      <w:pPr>
        <w:ind w:left="720"/>
        <w:rPr>
          <w:sz w:val="24"/>
          <w:szCs w:val="24"/>
        </w:rPr>
      </w:pPr>
      <w:r>
        <w:rPr>
          <w:sz w:val="24"/>
          <w:szCs w:val="24"/>
        </w:rPr>
        <w:tab/>
        <w:t>Motion made by David Foster</w:t>
      </w:r>
    </w:p>
    <w:p w14:paraId="4AB71026" w14:textId="77777777" w:rsidR="00A23356" w:rsidRDefault="00A23356" w:rsidP="00A23356">
      <w:pPr>
        <w:ind w:left="720"/>
        <w:rPr>
          <w:sz w:val="24"/>
          <w:szCs w:val="24"/>
        </w:rPr>
      </w:pPr>
      <w:r>
        <w:rPr>
          <w:sz w:val="24"/>
          <w:szCs w:val="24"/>
        </w:rPr>
        <w:tab/>
        <w:t>Seconded by Loren Gordon</w:t>
      </w:r>
    </w:p>
    <w:p w14:paraId="6BF355B9" w14:textId="62A04E06" w:rsidR="00A23356" w:rsidRDefault="00A23356" w:rsidP="00A23356">
      <w:pPr>
        <w:ind w:left="720"/>
        <w:rPr>
          <w:sz w:val="24"/>
          <w:szCs w:val="24"/>
        </w:rPr>
      </w:pPr>
      <w:r>
        <w:rPr>
          <w:sz w:val="24"/>
          <w:szCs w:val="24"/>
        </w:rPr>
        <w:tab/>
        <w:t>5 in favor / 0  opposed</w:t>
      </w:r>
    </w:p>
    <w:p w14:paraId="712C84D4" w14:textId="77777777" w:rsidR="00A23356" w:rsidRDefault="00A23356" w:rsidP="00A23356">
      <w:pPr>
        <w:ind w:left="720"/>
        <w:rPr>
          <w:sz w:val="24"/>
          <w:szCs w:val="24"/>
        </w:rPr>
      </w:pPr>
      <w:r>
        <w:rPr>
          <w:sz w:val="24"/>
          <w:szCs w:val="24"/>
        </w:rPr>
        <w:tab/>
        <w:t>Motion carried</w:t>
      </w:r>
    </w:p>
    <w:p w14:paraId="1A6E805D" w14:textId="77777777" w:rsidR="00A23356" w:rsidRDefault="00A23356" w:rsidP="00A23356">
      <w:pPr>
        <w:ind w:left="720"/>
        <w:rPr>
          <w:sz w:val="24"/>
          <w:szCs w:val="24"/>
        </w:rPr>
      </w:pPr>
    </w:p>
    <w:p w14:paraId="3D97B83A" w14:textId="3E50D1C9" w:rsidR="00A23356" w:rsidRDefault="00A23356" w:rsidP="00A23356">
      <w:pPr>
        <w:ind w:left="720"/>
        <w:rPr>
          <w:sz w:val="24"/>
          <w:szCs w:val="24"/>
        </w:rPr>
      </w:pPr>
      <w:r>
        <w:rPr>
          <w:sz w:val="24"/>
          <w:szCs w:val="24"/>
        </w:rPr>
        <w:t>Violation #4</w:t>
      </w:r>
    </w:p>
    <w:p w14:paraId="00835FC4" w14:textId="77777777" w:rsidR="00A23356" w:rsidRDefault="00A23356" w:rsidP="00A23356">
      <w:pPr>
        <w:ind w:left="720"/>
        <w:rPr>
          <w:sz w:val="24"/>
          <w:szCs w:val="24"/>
        </w:rPr>
      </w:pPr>
      <w:r>
        <w:rPr>
          <w:sz w:val="24"/>
          <w:szCs w:val="24"/>
        </w:rPr>
        <w:tab/>
        <w:t>Motion made by David Foster</w:t>
      </w:r>
    </w:p>
    <w:p w14:paraId="4AFD9BBF" w14:textId="77777777" w:rsidR="00A23356" w:rsidRDefault="00A23356" w:rsidP="00A23356">
      <w:pPr>
        <w:ind w:left="720"/>
        <w:rPr>
          <w:sz w:val="24"/>
          <w:szCs w:val="24"/>
        </w:rPr>
      </w:pPr>
      <w:r>
        <w:rPr>
          <w:sz w:val="24"/>
          <w:szCs w:val="24"/>
        </w:rPr>
        <w:tab/>
        <w:t>Seconded by Loren Gordon</w:t>
      </w:r>
    </w:p>
    <w:p w14:paraId="7E4CDB68" w14:textId="3ADE399C" w:rsidR="00A23356" w:rsidRDefault="00A23356" w:rsidP="00A23356">
      <w:pPr>
        <w:ind w:left="720"/>
        <w:rPr>
          <w:sz w:val="24"/>
          <w:szCs w:val="24"/>
        </w:rPr>
      </w:pPr>
      <w:r>
        <w:rPr>
          <w:sz w:val="24"/>
          <w:szCs w:val="24"/>
        </w:rPr>
        <w:tab/>
        <w:t>5 in favor / 0  opposed</w:t>
      </w:r>
    </w:p>
    <w:p w14:paraId="658A1519" w14:textId="77777777" w:rsidR="00A23356" w:rsidRDefault="00A23356" w:rsidP="00A23356">
      <w:pPr>
        <w:ind w:left="720"/>
        <w:rPr>
          <w:sz w:val="24"/>
          <w:szCs w:val="24"/>
        </w:rPr>
      </w:pPr>
      <w:r>
        <w:rPr>
          <w:sz w:val="24"/>
          <w:szCs w:val="24"/>
        </w:rPr>
        <w:tab/>
        <w:t>Motion carried</w:t>
      </w:r>
    </w:p>
    <w:p w14:paraId="176A297D" w14:textId="77777777" w:rsidR="00A23356" w:rsidRDefault="00A23356" w:rsidP="006031CB">
      <w:pPr>
        <w:ind w:left="360"/>
        <w:rPr>
          <w:sz w:val="24"/>
          <w:szCs w:val="24"/>
        </w:rPr>
      </w:pPr>
    </w:p>
    <w:p w14:paraId="3D8CD394" w14:textId="14DD150C" w:rsidR="00A23356" w:rsidRDefault="00A23356" w:rsidP="00A23356">
      <w:pPr>
        <w:ind w:left="720"/>
        <w:rPr>
          <w:sz w:val="24"/>
          <w:szCs w:val="24"/>
        </w:rPr>
      </w:pPr>
      <w:r>
        <w:rPr>
          <w:sz w:val="24"/>
          <w:szCs w:val="24"/>
        </w:rPr>
        <w:t>Violation #5</w:t>
      </w:r>
    </w:p>
    <w:p w14:paraId="5E9D9A26" w14:textId="77777777" w:rsidR="00A23356" w:rsidRDefault="00A23356" w:rsidP="00A23356">
      <w:pPr>
        <w:ind w:left="720"/>
        <w:rPr>
          <w:sz w:val="24"/>
          <w:szCs w:val="24"/>
        </w:rPr>
      </w:pPr>
      <w:r>
        <w:rPr>
          <w:sz w:val="24"/>
          <w:szCs w:val="24"/>
        </w:rPr>
        <w:tab/>
        <w:t>Motion made by David Foster</w:t>
      </w:r>
    </w:p>
    <w:p w14:paraId="5F2F8549" w14:textId="77777777" w:rsidR="00A23356" w:rsidRDefault="00A23356" w:rsidP="00A23356">
      <w:pPr>
        <w:ind w:left="720"/>
        <w:rPr>
          <w:sz w:val="24"/>
          <w:szCs w:val="24"/>
        </w:rPr>
      </w:pPr>
      <w:r>
        <w:rPr>
          <w:sz w:val="24"/>
          <w:szCs w:val="24"/>
        </w:rPr>
        <w:tab/>
        <w:t>Seconded by Loren Gordon</w:t>
      </w:r>
    </w:p>
    <w:p w14:paraId="3D19276C" w14:textId="7A54F20E" w:rsidR="00A23356" w:rsidRDefault="00A23356" w:rsidP="00A23356">
      <w:pPr>
        <w:ind w:left="720"/>
        <w:rPr>
          <w:sz w:val="24"/>
          <w:szCs w:val="24"/>
        </w:rPr>
      </w:pPr>
      <w:r>
        <w:rPr>
          <w:sz w:val="24"/>
          <w:szCs w:val="24"/>
        </w:rPr>
        <w:tab/>
        <w:t>5 in favor / 0  opposed</w:t>
      </w:r>
    </w:p>
    <w:p w14:paraId="090A3547" w14:textId="77777777" w:rsidR="00A23356" w:rsidRDefault="00A23356" w:rsidP="00A23356">
      <w:pPr>
        <w:ind w:left="720"/>
        <w:rPr>
          <w:sz w:val="24"/>
          <w:szCs w:val="24"/>
        </w:rPr>
      </w:pPr>
      <w:r>
        <w:rPr>
          <w:sz w:val="24"/>
          <w:szCs w:val="24"/>
        </w:rPr>
        <w:tab/>
        <w:t>Motion carried</w:t>
      </w:r>
    </w:p>
    <w:p w14:paraId="31DBDCD2" w14:textId="77777777" w:rsidR="00A23356" w:rsidRDefault="00A23356" w:rsidP="006031CB">
      <w:pPr>
        <w:ind w:left="360"/>
        <w:rPr>
          <w:sz w:val="24"/>
          <w:szCs w:val="24"/>
        </w:rPr>
      </w:pPr>
    </w:p>
    <w:p w14:paraId="007D1B38" w14:textId="3FFB945D" w:rsidR="00A23356" w:rsidRDefault="00A23356" w:rsidP="00A23356">
      <w:pPr>
        <w:ind w:left="720"/>
        <w:rPr>
          <w:sz w:val="24"/>
          <w:szCs w:val="24"/>
        </w:rPr>
      </w:pPr>
      <w:r>
        <w:rPr>
          <w:sz w:val="24"/>
          <w:szCs w:val="24"/>
        </w:rPr>
        <w:t>Violation #6</w:t>
      </w:r>
    </w:p>
    <w:p w14:paraId="5A89ED1D" w14:textId="77777777" w:rsidR="00A23356" w:rsidRDefault="00A23356" w:rsidP="00A23356">
      <w:pPr>
        <w:ind w:left="720"/>
        <w:rPr>
          <w:sz w:val="24"/>
          <w:szCs w:val="24"/>
        </w:rPr>
      </w:pPr>
      <w:r>
        <w:rPr>
          <w:sz w:val="24"/>
          <w:szCs w:val="24"/>
        </w:rPr>
        <w:lastRenderedPageBreak/>
        <w:tab/>
        <w:t>Motion made by David Foster</w:t>
      </w:r>
    </w:p>
    <w:p w14:paraId="785A4D18" w14:textId="77777777" w:rsidR="00A23356" w:rsidRDefault="00A23356" w:rsidP="00A23356">
      <w:pPr>
        <w:ind w:left="720"/>
        <w:rPr>
          <w:sz w:val="24"/>
          <w:szCs w:val="24"/>
        </w:rPr>
      </w:pPr>
      <w:r>
        <w:rPr>
          <w:sz w:val="24"/>
          <w:szCs w:val="24"/>
        </w:rPr>
        <w:tab/>
        <w:t>Seconded by Loren Gordon</w:t>
      </w:r>
    </w:p>
    <w:p w14:paraId="3B4C9C09" w14:textId="27D701DE" w:rsidR="00A23356" w:rsidRDefault="00A23356" w:rsidP="00A23356">
      <w:pPr>
        <w:ind w:left="720"/>
        <w:rPr>
          <w:sz w:val="24"/>
          <w:szCs w:val="24"/>
        </w:rPr>
      </w:pPr>
      <w:r>
        <w:rPr>
          <w:sz w:val="24"/>
          <w:szCs w:val="24"/>
        </w:rPr>
        <w:tab/>
        <w:t>5 in favor / 0  opposed</w:t>
      </w:r>
    </w:p>
    <w:p w14:paraId="050AEB1A" w14:textId="77777777" w:rsidR="00A23356" w:rsidRDefault="00A23356" w:rsidP="00A23356">
      <w:pPr>
        <w:ind w:left="720"/>
        <w:rPr>
          <w:sz w:val="24"/>
          <w:szCs w:val="24"/>
        </w:rPr>
      </w:pPr>
      <w:r>
        <w:rPr>
          <w:sz w:val="24"/>
          <w:szCs w:val="24"/>
        </w:rPr>
        <w:tab/>
        <w:t>Motion carried</w:t>
      </w:r>
    </w:p>
    <w:p w14:paraId="26BCE82F" w14:textId="77777777" w:rsidR="00A23356" w:rsidRDefault="00A23356" w:rsidP="006031CB">
      <w:pPr>
        <w:ind w:left="360"/>
        <w:rPr>
          <w:sz w:val="24"/>
          <w:szCs w:val="24"/>
        </w:rPr>
      </w:pPr>
    </w:p>
    <w:p w14:paraId="31779797" w14:textId="2979B16A" w:rsidR="00A23356" w:rsidRDefault="00A23356" w:rsidP="00A23356">
      <w:pPr>
        <w:ind w:left="720"/>
        <w:rPr>
          <w:sz w:val="24"/>
          <w:szCs w:val="24"/>
        </w:rPr>
      </w:pPr>
      <w:r>
        <w:rPr>
          <w:sz w:val="24"/>
          <w:szCs w:val="24"/>
        </w:rPr>
        <w:t>Violation #7</w:t>
      </w:r>
    </w:p>
    <w:p w14:paraId="53FF5398" w14:textId="77777777" w:rsidR="00A23356" w:rsidRDefault="00A23356" w:rsidP="00A23356">
      <w:pPr>
        <w:ind w:left="720"/>
        <w:rPr>
          <w:sz w:val="24"/>
          <w:szCs w:val="24"/>
        </w:rPr>
      </w:pPr>
      <w:r>
        <w:rPr>
          <w:sz w:val="24"/>
          <w:szCs w:val="24"/>
        </w:rPr>
        <w:tab/>
        <w:t>Motion made by David Foster</w:t>
      </w:r>
    </w:p>
    <w:p w14:paraId="0536E2F6" w14:textId="77777777" w:rsidR="00A23356" w:rsidRDefault="00A23356" w:rsidP="00A23356">
      <w:pPr>
        <w:ind w:left="720"/>
        <w:rPr>
          <w:sz w:val="24"/>
          <w:szCs w:val="24"/>
        </w:rPr>
      </w:pPr>
      <w:r>
        <w:rPr>
          <w:sz w:val="24"/>
          <w:szCs w:val="24"/>
        </w:rPr>
        <w:tab/>
        <w:t>Seconded by Loren Gordon</w:t>
      </w:r>
    </w:p>
    <w:p w14:paraId="25ADAAB2" w14:textId="7E6F6202" w:rsidR="00A23356" w:rsidRDefault="00A23356" w:rsidP="00A23356">
      <w:pPr>
        <w:ind w:left="720"/>
        <w:rPr>
          <w:sz w:val="24"/>
          <w:szCs w:val="24"/>
        </w:rPr>
      </w:pPr>
      <w:r>
        <w:rPr>
          <w:sz w:val="24"/>
          <w:szCs w:val="24"/>
        </w:rPr>
        <w:tab/>
        <w:t>5 in favor / 0  opposed</w:t>
      </w:r>
    </w:p>
    <w:p w14:paraId="127A3267" w14:textId="77777777" w:rsidR="00A23356" w:rsidRDefault="00A23356" w:rsidP="00A23356">
      <w:pPr>
        <w:ind w:left="720"/>
        <w:rPr>
          <w:sz w:val="24"/>
          <w:szCs w:val="24"/>
        </w:rPr>
      </w:pPr>
      <w:r>
        <w:rPr>
          <w:sz w:val="24"/>
          <w:szCs w:val="24"/>
        </w:rPr>
        <w:tab/>
        <w:t>Motion carried</w:t>
      </w:r>
    </w:p>
    <w:p w14:paraId="5B104A64" w14:textId="77777777" w:rsidR="00A23356" w:rsidRDefault="00A23356" w:rsidP="006031CB">
      <w:pPr>
        <w:ind w:left="360"/>
        <w:rPr>
          <w:sz w:val="24"/>
          <w:szCs w:val="24"/>
        </w:rPr>
      </w:pPr>
    </w:p>
    <w:p w14:paraId="3D338AD0" w14:textId="1A667834" w:rsidR="00A23356" w:rsidRDefault="00A23356" w:rsidP="00A23356">
      <w:pPr>
        <w:ind w:left="720"/>
        <w:rPr>
          <w:sz w:val="24"/>
          <w:szCs w:val="24"/>
        </w:rPr>
      </w:pPr>
      <w:r>
        <w:rPr>
          <w:sz w:val="24"/>
          <w:szCs w:val="24"/>
        </w:rPr>
        <w:t>Violation #8</w:t>
      </w:r>
    </w:p>
    <w:p w14:paraId="7D611FAE" w14:textId="77777777" w:rsidR="00A23356" w:rsidRDefault="00A23356" w:rsidP="00A23356">
      <w:pPr>
        <w:ind w:left="720"/>
        <w:rPr>
          <w:sz w:val="24"/>
          <w:szCs w:val="24"/>
        </w:rPr>
      </w:pPr>
      <w:r>
        <w:rPr>
          <w:sz w:val="24"/>
          <w:szCs w:val="24"/>
        </w:rPr>
        <w:tab/>
        <w:t>Motion made by David Foster</w:t>
      </w:r>
    </w:p>
    <w:p w14:paraId="1209596A" w14:textId="77777777" w:rsidR="00A23356" w:rsidRDefault="00A23356" w:rsidP="00A23356">
      <w:pPr>
        <w:ind w:left="720"/>
        <w:rPr>
          <w:sz w:val="24"/>
          <w:szCs w:val="24"/>
        </w:rPr>
      </w:pPr>
      <w:r>
        <w:rPr>
          <w:sz w:val="24"/>
          <w:szCs w:val="24"/>
        </w:rPr>
        <w:tab/>
        <w:t>Seconded by Loren Gordon</w:t>
      </w:r>
    </w:p>
    <w:p w14:paraId="0BB7ED16" w14:textId="120FE80E" w:rsidR="00A23356" w:rsidRDefault="00A23356" w:rsidP="00A23356">
      <w:pPr>
        <w:ind w:left="720"/>
        <w:rPr>
          <w:sz w:val="24"/>
          <w:szCs w:val="24"/>
        </w:rPr>
      </w:pPr>
      <w:r>
        <w:rPr>
          <w:sz w:val="24"/>
          <w:szCs w:val="24"/>
        </w:rPr>
        <w:tab/>
        <w:t>5 in favor / 0  opposed</w:t>
      </w:r>
    </w:p>
    <w:p w14:paraId="2A0F1399" w14:textId="77777777" w:rsidR="00A23356" w:rsidRDefault="00A23356" w:rsidP="00A23356">
      <w:pPr>
        <w:ind w:left="720"/>
        <w:rPr>
          <w:sz w:val="24"/>
          <w:szCs w:val="24"/>
        </w:rPr>
      </w:pPr>
      <w:r>
        <w:rPr>
          <w:sz w:val="24"/>
          <w:szCs w:val="24"/>
        </w:rPr>
        <w:tab/>
        <w:t>Motion carried</w:t>
      </w:r>
    </w:p>
    <w:p w14:paraId="2EA2F8E7" w14:textId="77777777" w:rsidR="00A23356" w:rsidRDefault="00A23356" w:rsidP="006031CB">
      <w:pPr>
        <w:ind w:left="360"/>
        <w:rPr>
          <w:sz w:val="24"/>
          <w:szCs w:val="24"/>
        </w:rPr>
      </w:pPr>
    </w:p>
    <w:p w14:paraId="681E18C3" w14:textId="325D9C5E" w:rsidR="00A23356" w:rsidRDefault="00A23356" w:rsidP="00A23356">
      <w:pPr>
        <w:ind w:left="720"/>
        <w:rPr>
          <w:sz w:val="24"/>
          <w:szCs w:val="24"/>
        </w:rPr>
      </w:pPr>
      <w:r>
        <w:rPr>
          <w:sz w:val="24"/>
          <w:szCs w:val="24"/>
        </w:rPr>
        <w:t>Violation #9</w:t>
      </w:r>
    </w:p>
    <w:p w14:paraId="65A8E1AE" w14:textId="77777777" w:rsidR="00A23356" w:rsidRDefault="00A23356" w:rsidP="00A23356">
      <w:pPr>
        <w:ind w:left="720"/>
        <w:rPr>
          <w:sz w:val="24"/>
          <w:szCs w:val="24"/>
        </w:rPr>
      </w:pPr>
      <w:r>
        <w:rPr>
          <w:sz w:val="24"/>
          <w:szCs w:val="24"/>
        </w:rPr>
        <w:tab/>
        <w:t>Motion made by David Foster</w:t>
      </w:r>
    </w:p>
    <w:p w14:paraId="1AE6BF2F" w14:textId="77777777" w:rsidR="00A23356" w:rsidRDefault="00A23356" w:rsidP="00A23356">
      <w:pPr>
        <w:ind w:left="720"/>
        <w:rPr>
          <w:sz w:val="24"/>
          <w:szCs w:val="24"/>
        </w:rPr>
      </w:pPr>
      <w:r>
        <w:rPr>
          <w:sz w:val="24"/>
          <w:szCs w:val="24"/>
        </w:rPr>
        <w:tab/>
        <w:t>Seconded by Loren Gordon</w:t>
      </w:r>
    </w:p>
    <w:p w14:paraId="214121ED" w14:textId="07462859" w:rsidR="00A23356" w:rsidRDefault="00A23356" w:rsidP="00A23356">
      <w:pPr>
        <w:ind w:left="720"/>
        <w:rPr>
          <w:sz w:val="24"/>
          <w:szCs w:val="24"/>
        </w:rPr>
      </w:pPr>
      <w:r>
        <w:rPr>
          <w:sz w:val="24"/>
          <w:szCs w:val="24"/>
        </w:rPr>
        <w:tab/>
        <w:t>5 in favor / 0  opposed</w:t>
      </w:r>
    </w:p>
    <w:p w14:paraId="5ABF4F3F" w14:textId="77777777" w:rsidR="00A23356" w:rsidRDefault="00A23356" w:rsidP="00A23356">
      <w:pPr>
        <w:ind w:left="720"/>
        <w:rPr>
          <w:sz w:val="24"/>
          <w:szCs w:val="24"/>
        </w:rPr>
      </w:pPr>
      <w:r>
        <w:rPr>
          <w:sz w:val="24"/>
          <w:szCs w:val="24"/>
        </w:rPr>
        <w:tab/>
        <w:t>Motion carried</w:t>
      </w:r>
    </w:p>
    <w:p w14:paraId="541507A2" w14:textId="77777777" w:rsidR="00A23356" w:rsidRDefault="00A23356" w:rsidP="006031CB">
      <w:pPr>
        <w:ind w:left="360"/>
        <w:rPr>
          <w:sz w:val="24"/>
          <w:szCs w:val="24"/>
        </w:rPr>
      </w:pPr>
    </w:p>
    <w:p w14:paraId="4C44A2BB" w14:textId="27F2FE2C" w:rsidR="00A23356" w:rsidRDefault="00A23356" w:rsidP="00A23356">
      <w:pPr>
        <w:ind w:left="720"/>
        <w:rPr>
          <w:sz w:val="24"/>
          <w:szCs w:val="24"/>
        </w:rPr>
      </w:pPr>
      <w:r>
        <w:rPr>
          <w:sz w:val="24"/>
          <w:szCs w:val="24"/>
        </w:rPr>
        <w:t>Violation #10</w:t>
      </w:r>
    </w:p>
    <w:p w14:paraId="0023BEF2" w14:textId="77777777" w:rsidR="00A23356" w:rsidRDefault="00A23356" w:rsidP="00A23356">
      <w:pPr>
        <w:ind w:left="720"/>
        <w:rPr>
          <w:sz w:val="24"/>
          <w:szCs w:val="24"/>
        </w:rPr>
      </w:pPr>
      <w:r>
        <w:rPr>
          <w:sz w:val="24"/>
          <w:szCs w:val="24"/>
        </w:rPr>
        <w:tab/>
        <w:t>Motion made by David Foster</w:t>
      </w:r>
    </w:p>
    <w:p w14:paraId="766109AD" w14:textId="77777777" w:rsidR="00A23356" w:rsidRDefault="00A23356" w:rsidP="00A23356">
      <w:pPr>
        <w:ind w:left="720"/>
        <w:rPr>
          <w:sz w:val="24"/>
          <w:szCs w:val="24"/>
        </w:rPr>
      </w:pPr>
      <w:r>
        <w:rPr>
          <w:sz w:val="24"/>
          <w:szCs w:val="24"/>
        </w:rPr>
        <w:tab/>
        <w:t>Seconded by Loren Gordon</w:t>
      </w:r>
    </w:p>
    <w:p w14:paraId="03BD21CC" w14:textId="298687D8" w:rsidR="00A23356" w:rsidRDefault="00A23356" w:rsidP="00A23356">
      <w:pPr>
        <w:ind w:left="720"/>
        <w:rPr>
          <w:sz w:val="24"/>
          <w:szCs w:val="24"/>
        </w:rPr>
      </w:pPr>
      <w:r>
        <w:rPr>
          <w:sz w:val="24"/>
          <w:szCs w:val="24"/>
        </w:rPr>
        <w:tab/>
        <w:t>5 in favor / 0  opposed</w:t>
      </w:r>
    </w:p>
    <w:p w14:paraId="09C638D9" w14:textId="77777777" w:rsidR="00A23356" w:rsidRDefault="00A23356" w:rsidP="00A23356">
      <w:pPr>
        <w:ind w:left="720"/>
        <w:rPr>
          <w:sz w:val="24"/>
          <w:szCs w:val="24"/>
        </w:rPr>
      </w:pPr>
      <w:r>
        <w:rPr>
          <w:sz w:val="24"/>
          <w:szCs w:val="24"/>
        </w:rPr>
        <w:tab/>
        <w:t>Motion carried</w:t>
      </w:r>
    </w:p>
    <w:p w14:paraId="41DD0B43" w14:textId="77777777" w:rsidR="00A23356" w:rsidRDefault="00A23356" w:rsidP="006031CB">
      <w:pPr>
        <w:ind w:left="360"/>
        <w:rPr>
          <w:sz w:val="24"/>
          <w:szCs w:val="24"/>
        </w:rPr>
      </w:pPr>
    </w:p>
    <w:p w14:paraId="300DA757" w14:textId="2EB4512B" w:rsidR="00A23356" w:rsidRDefault="00A23356" w:rsidP="00A23356">
      <w:pPr>
        <w:ind w:left="720"/>
        <w:rPr>
          <w:sz w:val="24"/>
          <w:szCs w:val="24"/>
        </w:rPr>
      </w:pPr>
      <w:r>
        <w:rPr>
          <w:sz w:val="24"/>
          <w:szCs w:val="24"/>
        </w:rPr>
        <w:t xml:space="preserve">Violation #11 – Board voted that the by the preponderance of evidence, this violation did not exist </w:t>
      </w:r>
    </w:p>
    <w:p w14:paraId="16D987C7" w14:textId="77777777" w:rsidR="00A23356" w:rsidRDefault="00A23356" w:rsidP="00A23356">
      <w:pPr>
        <w:ind w:left="720"/>
        <w:rPr>
          <w:sz w:val="24"/>
          <w:szCs w:val="24"/>
        </w:rPr>
      </w:pPr>
      <w:r>
        <w:rPr>
          <w:sz w:val="24"/>
          <w:szCs w:val="24"/>
        </w:rPr>
        <w:tab/>
        <w:t>Motion made by David Foster</w:t>
      </w:r>
    </w:p>
    <w:p w14:paraId="323AA899" w14:textId="77777777" w:rsidR="00A23356" w:rsidRDefault="00A23356" w:rsidP="00A23356">
      <w:pPr>
        <w:ind w:left="720"/>
        <w:rPr>
          <w:sz w:val="24"/>
          <w:szCs w:val="24"/>
        </w:rPr>
      </w:pPr>
      <w:r>
        <w:rPr>
          <w:sz w:val="24"/>
          <w:szCs w:val="24"/>
        </w:rPr>
        <w:tab/>
        <w:t>Seconded by Loren Gordon</w:t>
      </w:r>
    </w:p>
    <w:p w14:paraId="5A2431C7" w14:textId="53FED7F1" w:rsidR="00A23356" w:rsidRDefault="00A23356" w:rsidP="00A23356">
      <w:pPr>
        <w:ind w:left="720"/>
        <w:rPr>
          <w:sz w:val="24"/>
          <w:szCs w:val="24"/>
        </w:rPr>
      </w:pPr>
      <w:r>
        <w:rPr>
          <w:sz w:val="24"/>
          <w:szCs w:val="24"/>
        </w:rPr>
        <w:tab/>
        <w:t>5 in favor / 0  opposed</w:t>
      </w:r>
      <w:r w:rsidR="005812BC">
        <w:rPr>
          <w:sz w:val="24"/>
          <w:szCs w:val="24"/>
        </w:rPr>
        <w:t>1</w:t>
      </w:r>
      <w:r>
        <w:rPr>
          <w:sz w:val="24"/>
          <w:szCs w:val="24"/>
        </w:rPr>
        <w:tab/>
        <w:t>Motion carried</w:t>
      </w:r>
    </w:p>
    <w:p w14:paraId="7311C297" w14:textId="77777777" w:rsidR="00A23356" w:rsidRDefault="00A23356" w:rsidP="006031CB">
      <w:pPr>
        <w:ind w:left="360"/>
        <w:rPr>
          <w:sz w:val="24"/>
          <w:szCs w:val="24"/>
        </w:rPr>
      </w:pPr>
    </w:p>
    <w:p w14:paraId="61E87C07" w14:textId="1E5991A2" w:rsidR="00A23356" w:rsidRDefault="00A23356" w:rsidP="00A23356">
      <w:pPr>
        <w:ind w:left="720"/>
        <w:rPr>
          <w:sz w:val="24"/>
          <w:szCs w:val="24"/>
        </w:rPr>
      </w:pPr>
      <w:r>
        <w:rPr>
          <w:sz w:val="24"/>
          <w:szCs w:val="24"/>
        </w:rPr>
        <w:t>Violation #12</w:t>
      </w:r>
    </w:p>
    <w:p w14:paraId="2EEAFC0D" w14:textId="77777777" w:rsidR="00A23356" w:rsidRDefault="00A23356" w:rsidP="00A23356">
      <w:pPr>
        <w:ind w:left="720"/>
        <w:rPr>
          <w:sz w:val="24"/>
          <w:szCs w:val="24"/>
        </w:rPr>
      </w:pPr>
      <w:r>
        <w:rPr>
          <w:sz w:val="24"/>
          <w:szCs w:val="24"/>
        </w:rPr>
        <w:tab/>
        <w:t>Motion made by David Foster</w:t>
      </w:r>
    </w:p>
    <w:p w14:paraId="07D43A98" w14:textId="77777777" w:rsidR="00A23356" w:rsidRDefault="00A23356" w:rsidP="00A23356">
      <w:pPr>
        <w:ind w:left="720"/>
        <w:rPr>
          <w:sz w:val="24"/>
          <w:szCs w:val="24"/>
        </w:rPr>
      </w:pPr>
      <w:r>
        <w:rPr>
          <w:sz w:val="24"/>
          <w:szCs w:val="24"/>
        </w:rPr>
        <w:tab/>
        <w:t>Seconded by Loren Gordon</w:t>
      </w:r>
    </w:p>
    <w:p w14:paraId="73D891B6" w14:textId="72AF21AC" w:rsidR="00A23356" w:rsidRDefault="00A23356" w:rsidP="00A23356">
      <w:pPr>
        <w:ind w:left="720"/>
        <w:rPr>
          <w:sz w:val="24"/>
          <w:szCs w:val="24"/>
        </w:rPr>
      </w:pPr>
      <w:r>
        <w:rPr>
          <w:sz w:val="24"/>
          <w:szCs w:val="24"/>
        </w:rPr>
        <w:tab/>
        <w:t>5 in favor / 0  opposed</w:t>
      </w:r>
    </w:p>
    <w:p w14:paraId="565AF1AC" w14:textId="77777777" w:rsidR="00A23356" w:rsidRDefault="00A23356" w:rsidP="00A23356">
      <w:pPr>
        <w:ind w:left="720"/>
        <w:rPr>
          <w:sz w:val="24"/>
          <w:szCs w:val="24"/>
        </w:rPr>
      </w:pPr>
      <w:r>
        <w:rPr>
          <w:sz w:val="24"/>
          <w:szCs w:val="24"/>
        </w:rPr>
        <w:tab/>
        <w:t>Motion carried</w:t>
      </w:r>
    </w:p>
    <w:p w14:paraId="3863A61D" w14:textId="77777777" w:rsidR="00A23356" w:rsidRDefault="00A23356" w:rsidP="006031CB">
      <w:pPr>
        <w:ind w:left="360"/>
        <w:rPr>
          <w:sz w:val="24"/>
          <w:szCs w:val="24"/>
        </w:rPr>
      </w:pPr>
    </w:p>
    <w:p w14:paraId="05BC3B99" w14:textId="2E96333C" w:rsidR="006031CB" w:rsidRDefault="006031CB" w:rsidP="006031CB">
      <w:pPr>
        <w:ind w:left="360"/>
        <w:rPr>
          <w:sz w:val="24"/>
          <w:szCs w:val="24"/>
        </w:rPr>
      </w:pPr>
      <w:r>
        <w:rPr>
          <w:sz w:val="24"/>
          <w:szCs w:val="24"/>
        </w:rPr>
        <w:t xml:space="preserve">Board voted </w:t>
      </w:r>
      <w:r w:rsidR="00A23356">
        <w:rPr>
          <w:sz w:val="24"/>
          <w:szCs w:val="24"/>
        </w:rPr>
        <w:t>to issue a censure and impose a civil penalty of $100 per violation, for a total of $1,100, to be paid with</w:t>
      </w:r>
      <w:r w:rsidR="00C734EF">
        <w:rPr>
          <w:sz w:val="24"/>
          <w:szCs w:val="24"/>
        </w:rPr>
        <w:t xml:space="preserve">in 6 months from the </w:t>
      </w:r>
      <w:r w:rsidR="00AC1E65">
        <w:rPr>
          <w:sz w:val="24"/>
          <w:szCs w:val="24"/>
        </w:rPr>
        <w:t xml:space="preserve">date </w:t>
      </w:r>
      <w:r w:rsidR="00C734EF">
        <w:rPr>
          <w:sz w:val="24"/>
          <w:szCs w:val="24"/>
        </w:rPr>
        <w:t xml:space="preserve">of the Decision. The Board also voted to allow the Board Chair to sign the </w:t>
      </w:r>
      <w:r w:rsidR="003F0EFC">
        <w:rPr>
          <w:sz w:val="24"/>
          <w:szCs w:val="24"/>
        </w:rPr>
        <w:t>Decision</w:t>
      </w:r>
      <w:r w:rsidR="00C734EF">
        <w:rPr>
          <w:sz w:val="24"/>
          <w:szCs w:val="24"/>
        </w:rPr>
        <w:t xml:space="preserve">. </w:t>
      </w:r>
    </w:p>
    <w:p w14:paraId="3C27D366" w14:textId="14E180D1" w:rsidR="00C734EF" w:rsidRDefault="00C734EF" w:rsidP="00C734EF">
      <w:pPr>
        <w:ind w:left="720"/>
        <w:rPr>
          <w:sz w:val="24"/>
          <w:szCs w:val="24"/>
        </w:rPr>
      </w:pPr>
      <w:r>
        <w:rPr>
          <w:sz w:val="24"/>
          <w:szCs w:val="24"/>
        </w:rPr>
        <w:tab/>
        <w:t>Motion made by David Foster</w:t>
      </w:r>
    </w:p>
    <w:p w14:paraId="5EE5C852" w14:textId="714A3512" w:rsidR="00C734EF" w:rsidRDefault="00C734EF" w:rsidP="00C734EF">
      <w:pPr>
        <w:ind w:left="720"/>
        <w:rPr>
          <w:sz w:val="24"/>
          <w:szCs w:val="24"/>
        </w:rPr>
      </w:pPr>
      <w:r>
        <w:rPr>
          <w:sz w:val="24"/>
          <w:szCs w:val="24"/>
        </w:rPr>
        <w:tab/>
        <w:t>Seconded by Paul McClay</w:t>
      </w:r>
    </w:p>
    <w:p w14:paraId="3042CA95" w14:textId="533860A8" w:rsidR="00C734EF" w:rsidRDefault="00C734EF" w:rsidP="00C734EF">
      <w:pPr>
        <w:ind w:left="720"/>
        <w:rPr>
          <w:sz w:val="24"/>
          <w:szCs w:val="24"/>
        </w:rPr>
      </w:pPr>
      <w:r>
        <w:rPr>
          <w:sz w:val="24"/>
          <w:szCs w:val="24"/>
        </w:rPr>
        <w:tab/>
        <w:t>5 in favor / 0  opposed</w:t>
      </w:r>
    </w:p>
    <w:p w14:paraId="0D6272F9" w14:textId="77777777" w:rsidR="00C734EF" w:rsidRDefault="00C734EF" w:rsidP="00C734EF">
      <w:pPr>
        <w:ind w:left="720"/>
        <w:rPr>
          <w:sz w:val="24"/>
          <w:szCs w:val="24"/>
        </w:rPr>
      </w:pPr>
      <w:r>
        <w:rPr>
          <w:sz w:val="24"/>
          <w:szCs w:val="24"/>
        </w:rPr>
        <w:tab/>
        <w:t>Motion carried</w:t>
      </w:r>
    </w:p>
    <w:p w14:paraId="3E4DB2F7" w14:textId="77777777" w:rsidR="006031CB" w:rsidRDefault="006031CB" w:rsidP="006031CB">
      <w:pPr>
        <w:ind w:left="360"/>
        <w:rPr>
          <w:sz w:val="24"/>
          <w:szCs w:val="24"/>
        </w:rPr>
      </w:pPr>
    </w:p>
    <w:p w14:paraId="38B39B02" w14:textId="77777777" w:rsidR="00331E71" w:rsidRDefault="00331E71" w:rsidP="006031CB">
      <w:pPr>
        <w:ind w:left="360"/>
        <w:rPr>
          <w:sz w:val="24"/>
          <w:szCs w:val="24"/>
        </w:rPr>
      </w:pPr>
    </w:p>
    <w:p w14:paraId="6C21A915" w14:textId="77777777" w:rsidR="00331E71" w:rsidRPr="0046709E" w:rsidRDefault="00331E71" w:rsidP="006031CB">
      <w:pPr>
        <w:ind w:left="360"/>
        <w:rPr>
          <w:sz w:val="24"/>
          <w:szCs w:val="24"/>
        </w:rPr>
      </w:pPr>
    </w:p>
    <w:p w14:paraId="323F090D" w14:textId="77777777" w:rsidR="00FB7E5D" w:rsidRPr="0046709E" w:rsidRDefault="00FB7E5D" w:rsidP="00FB7E5D">
      <w:pPr>
        <w:pStyle w:val="ListParagraph"/>
        <w:numPr>
          <w:ilvl w:val="0"/>
          <w:numId w:val="3"/>
        </w:numPr>
        <w:rPr>
          <w:b/>
          <w:bCs/>
          <w:sz w:val="24"/>
          <w:szCs w:val="24"/>
        </w:rPr>
      </w:pPr>
      <w:r w:rsidRPr="0046709E">
        <w:rPr>
          <w:b/>
          <w:bCs/>
          <w:sz w:val="24"/>
          <w:szCs w:val="24"/>
        </w:rPr>
        <w:lastRenderedPageBreak/>
        <w:t>COMPLAINT PRESENTATIONS</w:t>
      </w:r>
    </w:p>
    <w:p w14:paraId="374AF40A" w14:textId="622F3432" w:rsidR="00FB7E5D" w:rsidRPr="0046709E" w:rsidRDefault="00FB7E5D" w:rsidP="00FB7E5D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46709E">
        <w:rPr>
          <w:sz w:val="24"/>
          <w:szCs w:val="24"/>
        </w:rPr>
        <w:t>202</w:t>
      </w:r>
      <w:r w:rsidR="00C734EF">
        <w:rPr>
          <w:sz w:val="24"/>
          <w:szCs w:val="24"/>
        </w:rPr>
        <w:t>4</w:t>
      </w:r>
      <w:r w:rsidRPr="0046709E">
        <w:rPr>
          <w:sz w:val="24"/>
          <w:szCs w:val="24"/>
        </w:rPr>
        <w:t>-FUE-</w:t>
      </w:r>
      <w:r w:rsidR="00C734EF">
        <w:rPr>
          <w:sz w:val="24"/>
          <w:szCs w:val="24"/>
        </w:rPr>
        <w:t>19929</w:t>
      </w:r>
    </w:p>
    <w:p w14:paraId="3419F6D8" w14:textId="36FF5CE7" w:rsidR="00C734EF" w:rsidRDefault="00C734EF" w:rsidP="00FB7E5D">
      <w:pPr>
        <w:ind w:left="1440"/>
        <w:rPr>
          <w:sz w:val="24"/>
          <w:szCs w:val="24"/>
        </w:rPr>
      </w:pPr>
      <w:r>
        <w:rPr>
          <w:sz w:val="24"/>
          <w:szCs w:val="24"/>
        </w:rPr>
        <w:t xml:space="preserve">Board voted to offer a Consent Agreement with a </w:t>
      </w:r>
      <w:r w:rsidR="004A06B6">
        <w:rPr>
          <w:sz w:val="24"/>
          <w:szCs w:val="24"/>
        </w:rPr>
        <w:t xml:space="preserve">warning, </w:t>
      </w:r>
      <w:r>
        <w:rPr>
          <w:sz w:val="24"/>
          <w:szCs w:val="24"/>
        </w:rPr>
        <w:t>civil penalty of $500</w:t>
      </w:r>
      <w:r w:rsidR="004A06B6">
        <w:rPr>
          <w:sz w:val="24"/>
          <w:szCs w:val="24"/>
        </w:rPr>
        <w:t xml:space="preserve"> (payable within 90 days of the </w:t>
      </w:r>
      <w:r w:rsidR="00DC0FB1">
        <w:rPr>
          <w:sz w:val="24"/>
          <w:szCs w:val="24"/>
        </w:rPr>
        <w:t>consent agreement)</w:t>
      </w:r>
      <w:r>
        <w:rPr>
          <w:sz w:val="24"/>
          <w:szCs w:val="24"/>
        </w:rPr>
        <w:t xml:space="preserve">, </w:t>
      </w:r>
      <w:r w:rsidR="00DC0FB1">
        <w:rPr>
          <w:sz w:val="24"/>
          <w:szCs w:val="24"/>
        </w:rPr>
        <w:t xml:space="preserve">and </w:t>
      </w:r>
      <w:r>
        <w:rPr>
          <w:sz w:val="24"/>
          <w:szCs w:val="24"/>
        </w:rPr>
        <w:t>set the matter for hearing.</w:t>
      </w:r>
    </w:p>
    <w:p w14:paraId="3E63B1F5" w14:textId="77777777" w:rsidR="00C734EF" w:rsidRDefault="00C734EF" w:rsidP="00FB7E5D">
      <w:pPr>
        <w:ind w:left="1440"/>
        <w:rPr>
          <w:sz w:val="24"/>
          <w:szCs w:val="24"/>
        </w:rPr>
      </w:pPr>
    </w:p>
    <w:p w14:paraId="5DCDAE03" w14:textId="4BC93F1F" w:rsidR="00FB7E5D" w:rsidRPr="0046709E" w:rsidRDefault="00FB7E5D" w:rsidP="00FB7E5D">
      <w:pPr>
        <w:ind w:left="1440"/>
        <w:rPr>
          <w:sz w:val="24"/>
          <w:szCs w:val="24"/>
        </w:rPr>
      </w:pPr>
      <w:r w:rsidRPr="0046709E">
        <w:rPr>
          <w:sz w:val="24"/>
          <w:szCs w:val="24"/>
        </w:rPr>
        <w:t xml:space="preserve">Motion made by: </w:t>
      </w:r>
      <w:r w:rsidR="00C734EF">
        <w:rPr>
          <w:sz w:val="24"/>
          <w:szCs w:val="24"/>
        </w:rPr>
        <w:t>Mark Anderson</w:t>
      </w:r>
    </w:p>
    <w:p w14:paraId="3699A386" w14:textId="29A1F892" w:rsidR="00FB7E5D" w:rsidRPr="001357A4" w:rsidRDefault="001357A4" w:rsidP="001357A4">
      <w:pPr>
        <w:rPr>
          <w:sz w:val="24"/>
          <w:szCs w:val="24"/>
        </w:rPr>
      </w:pPr>
      <w:r>
        <w:tab/>
      </w:r>
      <w:r>
        <w:tab/>
      </w:r>
      <w:r w:rsidR="00FB7E5D" w:rsidRPr="001357A4">
        <w:rPr>
          <w:sz w:val="24"/>
          <w:szCs w:val="24"/>
        </w:rPr>
        <w:t xml:space="preserve">Seconded by: </w:t>
      </w:r>
      <w:r>
        <w:rPr>
          <w:sz w:val="24"/>
          <w:szCs w:val="24"/>
        </w:rPr>
        <w:t>Mark Bossie</w:t>
      </w:r>
    </w:p>
    <w:p w14:paraId="3F231DE0" w14:textId="6043DDBC" w:rsidR="00FB7E5D" w:rsidRPr="0046709E" w:rsidRDefault="00C734EF" w:rsidP="00FB7E5D">
      <w:pPr>
        <w:ind w:left="1440"/>
        <w:rPr>
          <w:sz w:val="24"/>
          <w:szCs w:val="24"/>
        </w:rPr>
      </w:pPr>
      <w:r>
        <w:rPr>
          <w:sz w:val="24"/>
          <w:szCs w:val="24"/>
        </w:rPr>
        <w:t>6</w:t>
      </w:r>
      <w:r w:rsidR="00FB7E5D" w:rsidRPr="0046709E">
        <w:rPr>
          <w:sz w:val="24"/>
          <w:szCs w:val="24"/>
        </w:rPr>
        <w:t xml:space="preserve"> in </w:t>
      </w:r>
      <w:r w:rsidR="00C820F3">
        <w:rPr>
          <w:sz w:val="24"/>
          <w:szCs w:val="24"/>
        </w:rPr>
        <w:t>f</w:t>
      </w:r>
      <w:r w:rsidR="00FB7E5D" w:rsidRPr="0046709E">
        <w:rPr>
          <w:sz w:val="24"/>
          <w:szCs w:val="24"/>
        </w:rPr>
        <w:t xml:space="preserve">avor / 0 </w:t>
      </w:r>
      <w:r w:rsidR="00C820F3">
        <w:rPr>
          <w:sz w:val="24"/>
          <w:szCs w:val="24"/>
        </w:rPr>
        <w:t>o</w:t>
      </w:r>
      <w:r w:rsidR="00FB7E5D" w:rsidRPr="0046709E">
        <w:rPr>
          <w:sz w:val="24"/>
          <w:szCs w:val="24"/>
        </w:rPr>
        <w:t xml:space="preserve">pposed </w:t>
      </w:r>
    </w:p>
    <w:p w14:paraId="413DFE2E" w14:textId="77777777" w:rsidR="00FB7E5D" w:rsidRPr="0046709E" w:rsidRDefault="00FB7E5D" w:rsidP="00FB7E5D">
      <w:pPr>
        <w:ind w:left="1440"/>
        <w:rPr>
          <w:sz w:val="24"/>
          <w:szCs w:val="24"/>
        </w:rPr>
      </w:pPr>
      <w:r w:rsidRPr="0046709E">
        <w:rPr>
          <w:sz w:val="24"/>
          <w:szCs w:val="24"/>
        </w:rPr>
        <w:t>Motion carries</w:t>
      </w:r>
    </w:p>
    <w:p w14:paraId="024D0275" w14:textId="77777777" w:rsidR="00FB7E5D" w:rsidRPr="0046709E" w:rsidRDefault="00FB7E5D" w:rsidP="00FB7E5D">
      <w:pPr>
        <w:ind w:left="360"/>
        <w:rPr>
          <w:sz w:val="24"/>
          <w:szCs w:val="24"/>
        </w:rPr>
      </w:pPr>
    </w:p>
    <w:p w14:paraId="2CCFB30A" w14:textId="78F0805B" w:rsidR="00FB7E5D" w:rsidRPr="00C734EF" w:rsidRDefault="00FB7E5D" w:rsidP="00FB7E5D">
      <w:pPr>
        <w:pStyle w:val="ListParagraph"/>
        <w:numPr>
          <w:ilvl w:val="0"/>
          <w:numId w:val="4"/>
        </w:numPr>
        <w:rPr>
          <w:sz w:val="24"/>
          <w:szCs w:val="24"/>
          <w:u w:val="single"/>
        </w:rPr>
      </w:pPr>
      <w:r w:rsidRPr="00C734EF">
        <w:rPr>
          <w:sz w:val="24"/>
          <w:szCs w:val="24"/>
          <w:u w:val="single"/>
        </w:rPr>
        <w:t>2024-FUE</w:t>
      </w:r>
      <w:r w:rsidR="00C734EF" w:rsidRPr="00C734EF">
        <w:rPr>
          <w:sz w:val="24"/>
          <w:szCs w:val="24"/>
          <w:u w:val="single"/>
        </w:rPr>
        <w:t>-19978</w:t>
      </w:r>
    </w:p>
    <w:p w14:paraId="150BED5C" w14:textId="25FED3DD" w:rsidR="00C734EF" w:rsidRPr="0046709E" w:rsidRDefault="00C734EF" w:rsidP="00C734EF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 xml:space="preserve">The Board voted to issue a letter of guidance and dismiss the complaint. Letter to remain in the </w:t>
      </w:r>
      <w:r w:rsidR="00DC6113">
        <w:rPr>
          <w:sz w:val="24"/>
          <w:szCs w:val="24"/>
        </w:rPr>
        <w:t xml:space="preserve">licensee’s </w:t>
      </w:r>
      <w:r>
        <w:rPr>
          <w:sz w:val="24"/>
          <w:szCs w:val="24"/>
        </w:rPr>
        <w:t>file for 1 year.</w:t>
      </w:r>
    </w:p>
    <w:p w14:paraId="6A8211B4" w14:textId="5FA9A998" w:rsidR="00FB7E5D" w:rsidRPr="0046709E" w:rsidRDefault="00FB7E5D" w:rsidP="00FB7E5D">
      <w:pPr>
        <w:ind w:left="1800"/>
        <w:rPr>
          <w:sz w:val="24"/>
          <w:szCs w:val="24"/>
        </w:rPr>
      </w:pPr>
      <w:r w:rsidRPr="0046709E">
        <w:rPr>
          <w:sz w:val="24"/>
          <w:szCs w:val="24"/>
        </w:rPr>
        <w:t xml:space="preserve">Motion made by: </w:t>
      </w:r>
      <w:r w:rsidR="00C734EF">
        <w:rPr>
          <w:sz w:val="24"/>
          <w:szCs w:val="24"/>
        </w:rPr>
        <w:t>Skip Waltz</w:t>
      </w:r>
    </w:p>
    <w:p w14:paraId="1AEE234C" w14:textId="69CC9AC3" w:rsidR="00FB7E5D" w:rsidRPr="0046709E" w:rsidRDefault="00FB7E5D" w:rsidP="00FB7E5D">
      <w:pPr>
        <w:ind w:left="1800"/>
        <w:rPr>
          <w:sz w:val="24"/>
          <w:szCs w:val="24"/>
        </w:rPr>
      </w:pPr>
      <w:r w:rsidRPr="0046709E">
        <w:rPr>
          <w:sz w:val="24"/>
          <w:szCs w:val="24"/>
        </w:rPr>
        <w:t xml:space="preserve">Seconded by: </w:t>
      </w:r>
      <w:r w:rsidR="00C734EF">
        <w:rPr>
          <w:sz w:val="24"/>
          <w:szCs w:val="24"/>
        </w:rPr>
        <w:t>Loren Gordon</w:t>
      </w:r>
    </w:p>
    <w:p w14:paraId="3CCCEC95" w14:textId="269E5488" w:rsidR="00FB7E5D" w:rsidRPr="0046709E" w:rsidRDefault="00C734EF" w:rsidP="00FB7E5D">
      <w:pPr>
        <w:ind w:left="1800"/>
        <w:rPr>
          <w:sz w:val="24"/>
          <w:szCs w:val="24"/>
        </w:rPr>
      </w:pPr>
      <w:r>
        <w:rPr>
          <w:sz w:val="24"/>
          <w:szCs w:val="24"/>
        </w:rPr>
        <w:t>6</w:t>
      </w:r>
      <w:r w:rsidR="00FB7E5D" w:rsidRPr="0046709E">
        <w:rPr>
          <w:sz w:val="24"/>
          <w:szCs w:val="24"/>
        </w:rPr>
        <w:t xml:space="preserve"> in favor / 0 </w:t>
      </w:r>
      <w:r w:rsidR="00C820F3">
        <w:rPr>
          <w:sz w:val="24"/>
          <w:szCs w:val="24"/>
        </w:rPr>
        <w:t>o</w:t>
      </w:r>
      <w:r w:rsidR="00FB7E5D" w:rsidRPr="0046709E">
        <w:rPr>
          <w:sz w:val="24"/>
          <w:szCs w:val="24"/>
        </w:rPr>
        <w:t>pposed</w:t>
      </w:r>
    </w:p>
    <w:p w14:paraId="1C9CDF08" w14:textId="77777777" w:rsidR="00FB7E5D" w:rsidRPr="0046709E" w:rsidRDefault="00FB7E5D" w:rsidP="00FB7E5D">
      <w:pPr>
        <w:ind w:left="1800"/>
        <w:rPr>
          <w:sz w:val="24"/>
          <w:szCs w:val="24"/>
        </w:rPr>
      </w:pPr>
      <w:r w:rsidRPr="0046709E">
        <w:rPr>
          <w:sz w:val="24"/>
          <w:szCs w:val="24"/>
        </w:rPr>
        <w:t>Motion carries</w:t>
      </w:r>
    </w:p>
    <w:p w14:paraId="697D7BEA" w14:textId="77777777" w:rsidR="00FB7E5D" w:rsidRDefault="00FB7E5D" w:rsidP="00FB7E5D">
      <w:pPr>
        <w:ind w:left="360"/>
        <w:rPr>
          <w:b/>
          <w:bCs/>
          <w:sz w:val="24"/>
          <w:szCs w:val="24"/>
        </w:rPr>
      </w:pPr>
    </w:p>
    <w:p w14:paraId="7BAC318F" w14:textId="77441765" w:rsidR="001A4252" w:rsidRDefault="00B63E3B" w:rsidP="00B63E3B">
      <w:pPr>
        <w:numPr>
          <w:ilvl w:val="0"/>
          <w:numId w:val="3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ab/>
        <w:t>LICENSE APPLICATION REVIEW</w:t>
      </w:r>
    </w:p>
    <w:p w14:paraId="33EA4BAE" w14:textId="547F3944" w:rsidR="00B63E3B" w:rsidRPr="00B63E3B" w:rsidRDefault="00B63E3B" w:rsidP="00B63E3B">
      <w:pPr>
        <w:rPr>
          <w:sz w:val="24"/>
          <w:szCs w:val="24"/>
          <w:u w:val="single"/>
        </w:rPr>
      </w:pPr>
      <w:r>
        <w:rPr>
          <w:b/>
          <w:bCs/>
          <w:sz w:val="24"/>
          <w:szCs w:val="24"/>
        </w:rPr>
        <w:tab/>
        <w:t xml:space="preserve">      </w:t>
      </w:r>
      <w:r w:rsidRPr="00B63E3B">
        <w:rPr>
          <w:sz w:val="24"/>
          <w:szCs w:val="24"/>
          <w:u w:val="single"/>
        </w:rPr>
        <w:t xml:space="preserve">PNT16054 </w:t>
      </w:r>
    </w:p>
    <w:p w14:paraId="2DBDBD96" w14:textId="231DBA14" w:rsidR="00B63E3B" w:rsidRPr="00B63E3B" w:rsidRDefault="00B63E3B" w:rsidP="00B63E3B">
      <w:pPr>
        <w:ind w:left="1080"/>
        <w:rPr>
          <w:sz w:val="24"/>
          <w:szCs w:val="24"/>
        </w:rPr>
      </w:pPr>
      <w:r>
        <w:rPr>
          <w:sz w:val="24"/>
          <w:szCs w:val="24"/>
        </w:rPr>
        <w:t>Issue the license, flag account to run an SBI report at the time of renewal.</w:t>
      </w:r>
    </w:p>
    <w:p w14:paraId="246444A5" w14:textId="6E2DD079" w:rsidR="000C3936" w:rsidRPr="0046709E" w:rsidRDefault="000C3936" w:rsidP="000C3936">
      <w:pPr>
        <w:ind w:left="1800"/>
        <w:rPr>
          <w:sz w:val="24"/>
          <w:szCs w:val="24"/>
        </w:rPr>
      </w:pPr>
      <w:r w:rsidRPr="0046709E">
        <w:rPr>
          <w:sz w:val="24"/>
          <w:szCs w:val="24"/>
        </w:rPr>
        <w:t xml:space="preserve">Motion made by: </w:t>
      </w:r>
      <w:r>
        <w:rPr>
          <w:sz w:val="24"/>
          <w:szCs w:val="24"/>
        </w:rPr>
        <w:t>Skip Waltz</w:t>
      </w:r>
    </w:p>
    <w:p w14:paraId="35AA3FFD" w14:textId="7118B57E" w:rsidR="000C3936" w:rsidRPr="0046709E" w:rsidRDefault="000C3936" w:rsidP="000C3936">
      <w:pPr>
        <w:ind w:left="1800"/>
        <w:rPr>
          <w:sz w:val="24"/>
          <w:szCs w:val="24"/>
        </w:rPr>
      </w:pPr>
      <w:r w:rsidRPr="0046709E">
        <w:rPr>
          <w:sz w:val="24"/>
          <w:szCs w:val="24"/>
        </w:rPr>
        <w:t>Seconded by:</w:t>
      </w:r>
      <w:r>
        <w:rPr>
          <w:sz w:val="24"/>
          <w:szCs w:val="24"/>
        </w:rPr>
        <w:t xml:space="preserve"> David Foster</w:t>
      </w:r>
    </w:p>
    <w:p w14:paraId="5F65A2C7" w14:textId="748691D6" w:rsidR="000C3936" w:rsidRPr="0046709E" w:rsidRDefault="00146DC8" w:rsidP="000C3936">
      <w:pPr>
        <w:ind w:left="1800"/>
        <w:rPr>
          <w:sz w:val="24"/>
          <w:szCs w:val="24"/>
        </w:rPr>
      </w:pPr>
      <w:r>
        <w:rPr>
          <w:sz w:val="24"/>
          <w:szCs w:val="24"/>
        </w:rPr>
        <w:t>4</w:t>
      </w:r>
      <w:r w:rsidR="000C3936" w:rsidRPr="0046709E">
        <w:rPr>
          <w:sz w:val="24"/>
          <w:szCs w:val="24"/>
        </w:rPr>
        <w:t xml:space="preserve"> in favor / </w:t>
      </w:r>
      <w:r>
        <w:rPr>
          <w:sz w:val="24"/>
          <w:szCs w:val="24"/>
        </w:rPr>
        <w:t>2</w:t>
      </w:r>
      <w:r w:rsidR="000C3936" w:rsidRPr="0046709E">
        <w:rPr>
          <w:sz w:val="24"/>
          <w:szCs w:val="24"/>
        </w:rPr>
        <w:t xml:space="preserve"> </w:t>
      </w:r>
      <w:r w:rsidR="00C820F3">
        <w:rPr>
          <w:sz w:val="24"/>
          <w:szCs w:val="24"/>
        </w:rPr>
        <w:t>o</w:t>
      </w:r>
      <w:r w:rsidR="000C3936" w:rsidRPr="0046709E">
        <w:rPr>
          <w:sz w:val="24"/>
          <w:szCs w:val="24"/>
        </w:rPr>
        <w:t>pposed</w:t>
      </w:r>
    </w:p>
    <w:p w14:paraId="59228C46" w14:textId="77777777" w:rsidR="000C3936" w:rsidRPr="0046709E" w:rsidRDefault="000C3936" w:rsidP="000C3936">
      <w:pPr>
        <w:ind w:left="1800"/>
        <w:rPr>
          <w:sz w:val="24"/>
          <w:szCs w:val="24"/>
        </w:rPr>
      </w:pPr>
      <w:r w:rsidRPr="0046709E">
        <w:rPr>
          <w:sz w:val="24"/>
          <w:szCs w:val="24"/>
        </w:rPr>
        <w:t>Motion carries</w:t>
      </w:r>
    </w:p>
    <w:p w14:paraId="49656981" w14:textId="1D6C4D6C" w:rsidR="00B63E3B" w:rsidRDefault="00B63E3B" w:rsidP="00B63E3B">
      <w:pPr>
        <w:pStyle w:val="ListParagraph"/>
        <w:ind w:left="360"/>
        <w:rPr>
          <w:b/>
          <w:bCs/>
          <w:sz w:val="24"/>
          <w:szCs w:val="24"/>
        </w:rPr>
      </w:pPr>
    </w:p>
    <w:p w14:paraId="0E07AB89" w14:textId="2C941E91" w:rsidR="00FB7E5D" w:rsidRDefault="00FB7E5D" w:rsidP="00FB7E5D">
      <w:pPr>
        <w:pStyle w:val="ListParagraph"/>
        <w:numPr>
          <w:ilvl w:val="0"/>
          <w:numId w:val="3"/>
        </w:numPr>
        <w:rPr>
          <w:b/>
          <w:bCs/>
          <w:sz w:val="24"/>
          <w:szCs w:val="24"/>
        </w:rPr>
      </w:pPr>
      <w:r w:rsidRPr="0046709E">
        <w:rPr>
          <w:b/>
          <w:bCs/>
          <w:sz w:val="24"/>
          <w:szCs w:val="24"/>
        </w:rPr>
        <w:t>STATE FUEL INSPECTOR’S REPORT</w:t>
      </w:r>
    </w:p>
    <w:p w14:paraId="574C4CFB" w14:textId="2C23FC57" w:rsidR="00FB7E5D" w:rsidRPr="00000375" w:rsidRDefault="00000375" w:rsidP="00000375">
      <w:pPr>
        <w:ind w:left="1080"/>
        <w:rPr>
          <w:sz w:val="24"/>
          <w:szCs w:val="24"/>
        </w:rPr>
      </w:pPr>
      <w:r w:rsidRPr="00000375">
        <w:rPr>
          <w:sz w:val="24"/>
          <w:szCs w:val="24"/>
        </w:rPr>
        <w:t xml:space="preserve">Oral </w:t>
      </w:r>
      <w:r>
        <w:rPr>
          <w:sz w:val="24"/>
          <w:szCs w:val="24"/>
        </w:rPr>
        <w:t>r</w:t>
      </w:r>
      <w:r w:rsidRPr="00000375">
        <w:rPr>
          <w:sz w:val="24"/>
          <w:szCs w:val="24"/>
        </w:rPr>
        <w:t>eport provided by Senior Inspector Dale Hersey.</w:t>
      </w:r>
    </w:p>
    <w:p w14:paraId="1A8AD772" w14:textId="77777777" w:rsidR="00000375" w:rsidRPr="0046709E" w:rsidRDefault="00000375" w:rsidP="00000375">
      <w:pPr>
        <w:ind w:left="1080"/>
        <w:rPr>
          <w:b/>
          <w:bCs/>
          <w:sz w:val="24"/>
          <w:szCs w:val="24"/>
        </w:rPr>
      </w:pPr>
    </w:p>
    <w:p w14:paraId="16427C91" w14:textId="5FE2D76B" w:rsidR="0046709E" w:rsidRPr="0046709E" w:rsidRDefault="00FB7E5D" w:rsidP="0046709E">
      <w:pPr>
        <w:pStyle w:val="ListParagraph"/>
        <w:numPr>
          <w:ilvl w:val="0"/>
          <w:numId w:val="3"/>
        </w:numPr>
        <w:rPr>
          <w:b/>
          <w:bCs/>
          <w:sz w:val="24"/>
          <w:szCs w:val="24"/>
        </w:rPr>
      </w:pPr>
      <w:r w:rsidRPr="0046709E">
        <w:rPr>
          <w:b/>
          <w:bCs/>
          <w:sz w:val="24"/>
          <w:szCs w:val="24"/>
        </w:rPr>
        <w:t>BOARD MANAGER</w:t>
      </w:r>
      <w:r w:rsidR="0046709E">
        <w:rPr>
          <w:b/>
          <w:bCs/>
          <w:sz w:val="24"/>
          <w:szCs w:val="24"/>
        </w:rPr>
        <w:t>’</w:t>
      </w:r>
      <w:r w:rsidRPr="0046709E">
        <w:rPr>
          <w:b/>
          <w:bCs/>
          <w:sz w:val="24"/>
          <w:szCs w:val="24"/>
        </w:rPr>
        <w:t>S REPORT</w:t>
      </w:r>
    </w:p>
    <w:p w14:paraId="53EE0A18" w14:textId="5F1CACDD" w:rsidR="00000375" w:rsidRPr="00000375" w:rsidRDefault="00000375" w:rsidP="00000375">
      <w:pPr>
        <w:pStyle w:val="ListParagraph"/>
        <w:ind w:left="1080"/>
        <w:rPr>
          <w:sz w:val="24"/>
          <w:szCs w:val="24"/>
        </w:rPr>
      </w:pPr>
      <w:r w:rsidRPr="00000375">
        <w:rPr>
          <w:sz w:val="24"/>
          <w:szCs w:val="24"/>
        </w:rPr>
        <w:t xml:space="preserve">Oral report provided by </w:t>
      </w:r>
      <w:r>
        <w:rPr>
          <w:sz w:val="24"/>
          <w:szCs w:val="24"/>
        </w:rPr>
        <w:t>Interim Board Manager Karen Ross</w:t>
      </w:r>
      <w:r w:rsidRPr="00000375">
        <w:rPr>
          <w:sz w:val="24"/>
          <w:szCs w:val="24"/>
        </w:rPr>
        <w:t>.</w:t>
      </w:r>
    </w:p>
    <w:p w14:paraId="1F8190F3" w14:textId="77777777" w:rsidR="00000375" w:rsidRPr="0046709E" w:rsidRDefault="00000375" w:rsidP="0046709E">
      <w:pPr>
        <w:pStyle w:val="ListParagraph"/>
        <w:rPr>
          <w:b/>
          <w:bCs/>
          <w:sz w:val="24"/>
          <w:szCs w:val="24"/>
        </w:rPr>
      </w:pPr>
    </w:p>
    <w:p w14:paraId="3F55C2F1" w14:textId="08D95FF2" w:rsidR="00FB7E5D" w:rsidRPr="0046709E" w:rsidRDefault="00FB7E5D" w:rsidP="00556D9D">
      <w:pPr>
        <w:pStyle w:val="ListParagraph"/>
        <w:numPr>
          <w:ilvl w:val="0"/>
          <w:numId w:val="3"/>
        </w:numPr>
        <w:rPr>
          <w:b/>
          <w:bCs/>
          <w:sz w:val="24"/>
          <w:szCs w:val="24"/>
        </w:rPr>
      </w:pPr>
      <w:r w:rsidRPr="0046709E">
        <w:rPr>
          <w:b/>
          <w:bCs/>
          <w:sz w:val="24"/>
          <w:szCs w:val="24"/>
        </w:rPr>
        <w:t>OPPORTUNITY FOR PUBLIC COMMENT</w:t>
      </w:r>
    </w:p>
    <w:p w14:paraId="58246CD1" w14:textId="5365D34D" w:rsidR="00FB7E5D" w:rsidRPr="0046709E" w:rsidRDefault="00FB7E5D" w:rsidP="00FB7E5D">
      <w:pPr>
        <w:ind w:left="360"/>
        <w:rPr>
          <w:sz w:val="24"/>
          <w:szCs w:val="24"/>
        </w:rPr>
      </w:pPr>
      <w:r w:rsidRPr="0046709E">
        <w:rPr>
          <w:sz w:val="24"/>
          <w:szCs w:val="24"/>
        </w:rPr>
        <w:tab/>
        <w:t xml:space="preserve">       There were no public comments</w:t>
      </w:r>
      <w:r w:rsidR="0046709E">
        <w:rPr>
          <w:sz w:val="24"/>
          <w:szCs w:val="24"/>
        </w:rPr>
        <w:t>.</w:t>
      </w:r>
      <w:r w:rsidRPr="0046709E">
        <w:rPr>
          <w:sz w:val="24"/>
          <w:szCs w:val="24"/>
        </w:rPr>
        <w:t xml:space="preserve"> </w:t>
      </w:r>
    </w:p>
    <w:p w14:paraId="086F82E4" w14:textId="77777777" w:rsidR="00FB7E5D" w:rsidRPr="0046709E" w:rsidRDefault="00FB7E5D" w:rsidP="00FB7E5D">
      <w:pPr>
        <w:ind w:left="360"/>
        <w:rPr>
          <w:sz w:val="24"/>
          <w:szCs w:val="24"/>
        </w:rPr>
      </w:pPr>
    </w:p>
    <w:p w14:paraId="38FD2D0F" w14:textId="14EDA628" w:rsidR="00FB7E5D" w:rsidRDefault="00FB7E5D" w:rsidP="0046709E">
      <w:pPr>
        <w:pStyle w:val="ListParagraph"/>
        <w:numPr>
          <w:ilvl w:val="0"/>
          <w:numId w:val="3"/>
        </w:numPr>
        <w:ind w:left="1170" w:hanging="630"/>
        <w:rPr>
          <w:b/>
          <w:bCs/>
          <w:sz w:val="24"/>
          <w:szCs w:val="24"/>
        </w:rPr>
      </w:pPr>
      <w:r w:rsidRPr="0046709E">
        <w:rPr>
          <w:b/>
          <w:bCs/>
          <w:sz w:val="24"/>
          <w:szCs w:val="24"/>
        </w:rPr>
        <w:t>ADJOURNMENT</w:t>
      </w:r>
      <w:r w:rsidR="00C734EF">
        <w:rPr>
          <w:b/>
          <w:bCs/>
          <w:sz w:val="24"/>
          <w:szCs w:val="24"/>
        </w:rPr>
        <w:t xml:space="preserve"> – 12:12 p.m.</w:t>
      </w:r>
    </w:p>
    <w:p w14:paraId="3D4F5699" w14:textId="6C9FBE97" w:rsidR="00717978" w:rsidRDefault="00717978" w:rsidP="00717978">
      <w:pPr>
        <w:pStyle w:val="ListParagraph"/>
        <w:ind w:left="1170"/>
        <w:rPr>
          <w:sz w:val="24"/>
          <w:szCs w:val="24"/>
        </w:rPr>
      </w:pPr>
      <w:r>
        <w:rPr>
          <w:sz w:val="24"/>
          <w:szCs w:val="24"/>
        </w:rPr>
        <w:t xml:space="preserve">Motion to adjourn made by:  </w:t>
      </w:r>
      <w:r w:rsidR="00C734EF">
        <w:rPr>
          <w:sz w:val="24"/>
          <w:szCs w:val="24"/>
        </w:rPr>
        <w:t>Skip Waltz</w:t>
      </w:r>
    </w:p>
    <w:p w14:paraId="3042D4CC" w14:textId="19D0F512" w:rsidR="00717978" w:rsidRDefault="00717978" w:rsidP="00717978">
      <w:pPr>
        <w:pStyle w:val="ListParagraph"/>
        <w:ind w:left="1170"/>
        <w:rPr>
          <w:sz w:val="24"/>
          <w:szCs w:val="24"/>
        </w:rPr>
      </w:pPr>
      <w:r>
        <w:rPr>
          <w:sz w:val="24"/>
          <w:szCs w:val="24"/>
        </w:rPr>
        <w:t xml:space="preserve">Seconded by:  </w:t>
      </w:r>
      <w:r w:rsidR="00C734EF">
        <w:rPr>
          <w:sz w:val="24"/>
          <w:szCs w:val="24"/>
        </w:rPr>
        <w:t>Loren Gordon</w:t>
      </w:r>
    </w:p>
    <w:p w14:paraId="54E349CC" w14:textId="666D2DA5" w:rsidR="00717978" w:rsidRDefault="00C734EF" w:rsidP="00717978">
      <w:pPr>
        <w:pStyle w:val="ListParagraph"/>
        <w:ind w:left="1170"/>
        <w:rPr>
          <w:sz w:val="24"/>
          <w:szCs w:val="24"/>
        </w:rPr>
      </w:pPr>
      <w:r>
        <w:rPr>
          <w:sz w:val="24"/>
          <w:szCs w:val="24"/>
        </w:rPr>
        <w:t>6</w:t>
      </w:r>
      <w:r w:rsidR="00717978">
        <w:rPr>
          <w:sz w:val="24"/>
          <w:szCs w:val="24"/>
        </w:rPr>
        <w:t xml:space="preserve"> in Favor</w:t>
      </w:r>
      <w:r w:rsidR="002F6062">
        <w:rPr>
          <w:sz w:val="24"/>
          <w:szCs w:val="24"/>
        </w:rPr>
        <w:t xml:space="preserve"> </w:t>
      </w:r>
      <w:r w:rsidR="00717978">
        <w:rPr>
          <w:sz w:val="24"/>
          <w:szCs w:val="24"/>
        </w:rPr>
        <w:t>/</w:t>
      </w:r>
      <w:r>
        <w:rPr>
          <w:sz w:val="24"/>
          <w:szCs w:val="24"/>
        </w:rPr>
        <w:t xml:space="preserve"> </w:t>
      </w:r>
      <w:r w:rsidR="00717978">
        <w:rPr>
          <w:sz w:val="24"/>
          <w:szCs w:val="24"/>
        </w:rPr>
        <w:t xml:space="preserve">0 Opposed </w:t>
      </w:r>
    </w:p>
    <w:p w14:paraId="603B41E0" w14:textId="00902FB1" w:rsidR="00C734EF" w:rsidRPr="00717978" w:rsidRDefault="00C734EF" w:rsidP="00717978">
      <w:pPr>
        <w:pStyle w:val="ListParagraph"/>
        <w:ind w:left="1170"/>
        <w:rPr>
          <w:sz w:val="24"/>
          <w:szCs w:val="24"/>
        </w:rPr>
      </w:pPr>
      <w:r>
        <w:rPr>
          <w:sz w:val="24"/>
          <w:szCs w:val="24"/>
        </w:rPr>
        <w:t>Motion carries</w:t>
      </w:r>
    </w:p>
    <w:p w14:paraId="63B6762F" w14:textId="77777777" w:rsidR="0058385B" w:rsidRPr="0046709E" w:rsidRDefault="0058385B">
      <w:pPr>
        <w:rPr>
          <w:sz w:val="24"/>
          <w:szCs w:val="24"/>
        </w:rPr>
      </w:pPr>
    </w:p>
    <w:sectPr w:rsidR="0058385B" w:rsidRPr="0046709E" w:rsidSect="00C62187">
      <w:type w:val="continuous"/>
      <w:pgSz w:w="12240" w:h="15840" w:code="1"/>
      <w:pgMar w:top="1080" w:right="720" w:bottom="720" w:left="720" w:header="720" w:footer="28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D7F6D61" w14:textId="77777777" w:rsidR="00664631" w:rsidRDefault="00664631">
      <w:r>
        <w:separator/>
      </w:r>
    </w:p>
  </w:endnote>
  <w:endnote w:type="continuationSeparator" w:id="0">
    <w:p w14:paraId="30ED42F6" w14:textId="77777777" w:rsidR="00664631" w:rsidRDefault="006646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Goudy-Old-Style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Helve-WP">
    <w:altName w:val="Arial"/>
    <w:charset w:val="00"/>
    <w:family w:val="auto"/>
    <w:pitch w:val="variable"/>
    <w:sig w:usb0="00000003" w:usb1="00000000" w:usb2="00000000" w:usb3="00000000" w:csb0="00000001" w:csb1="00000000"/>
  </w:font>
  <w:font w:name="CG Omega (W1)">
    <w:altName w:val="Candara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CA5BA8B" w14:textId="77777777" w:rsidR="003E65E4" w:rsidRDefault="003E65E4" w:rsidP="00361818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CF249ED" w14:textId="77777777" w:rsidR="003E65E4" w:rsidRDefault="003E65E4" w:rsidP="003E65E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AE78066" w14:textId="77777777" w:rsidR="003E65E4" w:rsidRDefault="003E65E4" w:rsidP="00361818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67734">
      <w:rPr>
        <w:rStyle w:val="PageNumber"/>
        <w:noProof/>
      </w:rPr>
      <w:t>1</w:t>
    </w:r>
    <w:r>
      <w:rPr>
        <w:rStyle w:val="PageNumber"/>
      </w:rPr>
      <w:fldChar w:fldCharType="end"/>
    </w:r>
  </w:p>
  <w:p w14:paraId="1E35C73C" w14:textId="77777777" w:rsidR="003E65E4" w:rsidRDefault="003E65E4" w:rsidP="003E65E4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7FC528F" w14:textId="77777777" w:rsidR="0046709E" w:rsidRDefault="0046709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148B886" w14:textId="77777777" w:rsidR="00664631" w:rsidRDefault="00664631">
      <w:r>
        <w:separator/>
      </w:r>
    </w:p>
  </w:footnote>
  <w:footnote w:type="continuationSeparator" w:id="0">
    <w:p w14:paraId="5CC739C6" w14:textId="77777777" w:rsidR="00664631" w:rsidRDefault="006646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6DBE2AF" w14:textId="77777777" w:rsidR="0046709E" w:rsidRDefault="0046709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A9C58D1" w14:textId="363E9582" w:rsidR="0046709E" w:rsidRDefault="004670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616BC6C" w14:textId="77777777" w:rsidR="0046709E" w:rsidRDefault="0046709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BD04A65"/>
    <w:multiLevelType w:val="hybridMultilevel"/>
    <w:tmpl w:val="89169A9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EA328A7"/>
    <w:multiLevelType w:val="hybridMultilevel"/>
    <w:tmpl w:val="DE1095D0"/>
    <w:lvl w:ilvl="0" w:tplc="6DFAA62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FB29EA"/>
    <w:multiLevelType w:val="hybridMultilevel"/>
    <w:tmpl w:val="B6C2E9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195294F"/>
    <w:multiLevelType w:val="hybridMultilevel"/>
    <w:tmpl w:val="EE02489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42EE6949"/>
    <w:multiLevelType w:val="hybridMultilevel"/>
    <w:tmpl w:val="36F0E042"/>
    <w:lvl w:ilvl="0" w:tplc="04090001">
      <w:start w:val="1"/>
      <w:numFmt w:val="bullet"/>
      <w:lvlText w:val=""/>
      <w:lvlJc w:val="left"/>
      <w:pPr>
        <w:ind w:left="15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8" w:hanging="360"/>
      </w:pPr>
      <w:rPr>
        <w:rFonts w:ascii="Wingdings" w:hAnsi="Wingdings" w:hint="default"/>
      </w:rPr>
    </w:lvl>
  </w:abstractNum>
  <w:abstractNum w:abstractNumId="5" w15:restartNumberingAfterBreak="0">
    <w:nsid w:val="630032FF"/>
    <w:multiLevelType w:val="hybridMultilevel"/>
    <w:tmpl w:val="EE024894"/>
    <w:lvl w:ilvl="0" w:tplc="FFFFFFFF">
      <w:start w:val="1"/>
      <w:numFmt w:val="decimal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70513484"/>
    <w:multiLevelType w:val="hybridMultilevel"/>
    <w:tmpl w:val="E020F00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E7769AE"/>
    <w:multiLevelType w:val="hybridMultilevel"/>
    <w:tmpl w:val="FBE62D7C"/>
    <w:lvl w:ilvl="0" w:tplc="0409000F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 w16cid:durableId="1287346307">
    <w:abstractNumId w:val="4"/>
  </w:num>
  <w:num w:numId="2" w16cid:durableId="1748917168">
    <w:abstractNumId w:val="2"/>
  </w:num>
  <w:num w:numId="3" w16cid:durableId="659889292">
    <w:abstractNumId w:val="1"/>
  </w:num>
  <w:num w:numId="4" w16cid:durableId="1851287749">
    <w:abstractNumId w:val="6"/>
  </w:num>
  <w:num w:numId="5" w16cid:durableId="735593242">
    <w:abstractNumId w:val="0"/>
  </w:num>
  <w:num w:numId="6" w16cid:durableId="7559558">
    <w:abstractNumId w:val="7"/>
  </w:num>
  <w:num w:numId="7" w16cid:durableId="544951796">
    <w:abstractNumId w:val="3"/>
  </w:num>
  <w:num w:numId="8" w16cid:durableId="67496430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K1NDS1NDYzNjY3sjRR0lEKTi0uzszPAykwqgUA4TaatCwAAAA="/>
  </w:docVars>
  <w:rsids>
    <w:rsidRoot w:val="00194454"/>
    <w:rsid w:val="00000375"/>
    <w:rsid w:val="00042792"/>
    <w:rsid w:val="00046870"/>
    <w:rsid w:val="000545E1"/>
    <w:rsid w:val="000C0E4F"/>
    <w:rsid w:val="000C3936"/>
    <w:rsid w:val="000D1223"/>
    <w:rsid w:val="001109C2"/>
    <w:rsid w:val="001357A4"/>
    <w:rsid w:val="00142AEF"/>
    <w:rsid w:val="00146DC8"/>
    <w:rsid w:val="0016730A"/>
    <w:rsid w:val="00174E5D"/>
    <w:rsid w:val="00185BFE"/>
    <w:rsid w:val="00191F82"/>
    <w:rsid w:val="00194454"/>
    <w:rsid w:val="001A4252"/>
    <w:rsid w:val="001B58C8"/>
    <w:rsid w:val="001C15F8"/>
    <w:rsid w:val="002033DB"/>
    <w:rsid w:val="0026251D"/>
    <w:rsid w:val="00290068"/>
    <w:rsid w:val="002C1ABA"/>
    <w:rsid w:val="002E24C6"/>
    <w:rsid w:val="002F6062"/>
    <w:rsid w:val="003206EF"/>
    <w:rsid w:val="003267D1"/>
    <w:rsid w:val="00331E71"/>
    <w:rsid w:val="00361818"/>
    <w:rsid w:val="00367734"/>
    <w:rsid w:val="003B7CD1"/>
    <w:rsid w:val="003C26B9"/>
    <w:rsid w:val="003D0272"/>
    <w:rsid w:val="003E65E4"/>
    <w:rsid w:val="003F0EFC"/>
    <w:rsid w:val="00415106"/>
    <w:rsid w:val="00440A7C"/>
    <w:rsid w:val="0046709E"/>
    <w:rsid w:val="004A06B6"/>
    <w:rsid w:val="004C4048"/>
    <w:rsid w:val="004F1E43"/>
    <w:rsid w:val="00556D9D"/>
    <w:rsid w:val="005812BC"/>
    <w:rsid w:val="0058385B"/>
    <w:rsid w:val="005B4D23"/>
    <w:rsid w:val="005C3DFD"/>
    <w:rsid w:val="006031CB"/>
    <w:rsid w:val="00606AC5"/>
    <w:rsid w:val="00664631"/>
    <w:rsid w:val="00672BF3"/>
    <w:rsid w:val="00683E37"/>
    <w:rsid w:val="00690AC1"/>
    <w:rsid w:val="006A475C"/>
    <w:rsid w:val="00717978"/>
    <w:rsid w:val="007313B7"/>
    <w:rsid w:val="007F38D8"/>
    <w:rsid w:val="008C741D"/>
    <w:rsid w:val="008D2661"/>
    <w:rsid w:val="009230C2"/>
    <w:rsid w:val="00945354"/>
    <w:rsid w:val="00984B40"/>
    <w:rsid w:val="009A777D"/>
    <w:rsid w:val="009E22D6"/>
    <w:rsid w:val="009F0355"/>
    <w:rsid w:val="00A23356"/>
    <w:rsid w:val="00A87199"/>
    <w:rsid w:val="00AA18D4"/>
    <w:rsid w:val="00AC1E65"/>
    <w:rsid w:val="00AC4507"/>
    <w:rsid w:val="00AF5CF5"/>
    <w:rsid w:val="00B0055F"/>
    <w:rsid w:val="00B02DA8"/>
    <w:rsid w:val="00B427BB"/>
    <w:rsid w:val="00B43BB6"/>
    <w:rsid w:val="00B552E3"/>
    <w:rsid w:val="00B63E3B"/>
    <w:rsid w:val="00BD1B50"/>
    <w:rsid w:val="00C62187"/>
    <w:rsid w:val="00C7228B"/>
    <w:rsid w:val="00C734EF"/>
    <w:rsid w:val="00C820F3"/>
    <w:rsid w:val="00C952AD"/>
    <w:rsid w:val="00CB52C7"/>
    <w:rsid w:val="00CC3FA4"/>
    <w:rsid w:val="00D06C6A"/>
    <w:rsid w:val="00D06D2F"/>
    <w:rsid w:val="00D158A2"/>
    <w:rsid w:val="00D25301"/>
    <w:rsid w:val="00D35645"/>
    <w:rsid w:val="00D35A0C"/>
    <w:rsid w:val="00DC0FB1"/>
    <w:rsid w:val="00DC1327"/>
    <w:rsid w:val="00DC6113"/>
    <w:rsid w:val="00DF1DF0"/>
    <w:rsid w:val="00E12155"/>
    <w:rsid w:val="00E670DC"/>
    <w:rsid w:val="00EB4013"/>
    <w:rsid w:val="00EC30C2"/>
    <w:rsid w:val="00EF08D2"/>
    <w:rsid w:val="00F04073"/>
    <w:rsid w:val="00F14242"/>
    <w:rsid w:val="00FA2B83"/>
    <w:rsid w:val="00FB7E5D"/>
    <w:rsid w:val="00FC0B5A"/>
    <w:rsid w:val="00FE0556"/>
    <w:rsid w:val="00FF7F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ity"/>
  <w:smartTagType w:namespaceuri="urn:schemas-microsoft-com:office:smarttags" w:name="State"/>
  <w:smartTagType w:namespaceuri="urn:schemas-microsoft-com:office:smarttags" w:name="place"/>
  <w:shapeDefaults>
    <o:shapedefaults v:ext="edit" spidmax="2050"/>
    <o:shapelayout v:ext="edit">
      <o:idmap v:ext="edit" data="2"/>
    </o:shapelayout>
  </w:shapeDefaults>
  <w:decimalSymbol w:val="."/>
  <w:listSeparator w:val=","/>
  <w14:docId w14:val="3480749E"/>
  <w15:chartTrackingRefBased/>
  <w15:docId w15:val="{129D1824-4213-4788-A3D2-B8957BCCCE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customStyle="1" w:styleId="DefaultText">
    <w:name w:val="Default Text"/>
    <w:basedOn w:val="Normal"/>
    <w:rPr>
      <w:sz w:val="24"/>
    </w:rPr>
  </w:style>
  <w:style w:type="paragraph" w:styleId="BalloonText">
    <w:name w:val="Balloon Text"/>
    <w:basedOn w:val="Normal"/>
    <w:semiHidden/>
    <w:rsid w:val="00DC1327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3E65E4"/>
  </w:style>
  <w:style w:type="paragraph" w:styleId="ListParagraph">
    <w:name w:val="List Paragraph"/>
    <w:basedOn w:val="Normal"/>
    <w:uiPriority w:val="34"/>
    <w:qFormat/>
    <w:rsid w:val="00FB7E5D"/>
    <w:pPr>
      <w:ind w:left="720"/>
      <w:contextualSpacing/>
    </w:pPr>
    <w:rPr>
      <w:rFonts w:eastAsia="Aptos"/>
      <w:kern w:val="2"/>
      <w:sz w:val="22"/>
      <w:szCs w:val="22"/>
    </w:rPr>
  </w:style>
  <w:style w:type="paragraph" w:styleId="Revision">
    <w:name w:val="Revision"/>
    <w:hidden/>
    <w:uiPriority w:val="99"/>
    <w:semiHidden/>
    <w:rsid w:val="00C7228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7231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748</Words>
  <Characters>3853</Characters>
  <Application>Microsoft Office Word</Application>
  <DocSecurity>0</DocSecurity>
  <Lines>214</Lines>
  <Paragraphs>17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PFR</Company>
  <LinksUpToDate>false</LinksUpToDate>
  <CharactersWithSpaces>4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Kelly Webster</dc:creator>
  <cp:keywords/>
  <dc:description/>
  <cp:lastModifiedBy>Poirier, Holly</cp:lastModifiedBy>
  <cp:revision>2</cp:revision>
  <cp:lastPrinted>2024-02-27T21:23:00Z</cp:lastPrinted>
  <dcterms:created xsi:type="dcterms:W3CDTF">2024-09-04T14:43:00Z</dcterms:created>
  <dcterms:modified xsi:type="dcterms:W3CDTF">2024-09-04T14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dc84254b81d61810bff2beb5c2f599ab23a99fce3a741afaa1c45fbb47a786f</vt:lpwstr>
  </property>
</Properties>
</file>